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4455E4" w14:textId="77777777" w:rsidR="007E5185" w:rsidRDefault="007E5185" w:rsidP="007E5185"/>
    <w:p w14:paraId="019FE153" w14:textId="586FF294" w:rsidR="007E5185" w:rsidRPr="009A2E3A" w:rsidRDefault="007E5185" w:rsidP="007E5185">
      <w:pPr>
        <w:jc w:val="center"/>
        <w:rPr>
          <w:b/>
          <w:bCs/>
        </w:rPr>
      </w:pPr>
      <w:r w:rsidRPr="009A2E3A">
        <w:rPr>
          <w:b/>
          <w:bCs/>
        </w:rPr>
        <w:t xml:space="preserve">Task </w:t>
      </w:r>
      <w:r>
        <w:rPr>
          <w:b/>
          <w:bCs/>
        </w:rPr>
        <w:t>2</w:t>
      </w:r>
    </w:p>
    <w:p w14:paraId="6222B9D8" w14:textId="77777777" w:rsidR="007915EB" w:rsidRPr="007915EB" w:rsidRDefault="007915EB" w:rsidP="007915EB">
      <w:pPr>
        <w:pStyle w:val="ListParagraph"/>
        <w:rPr>
          <w:b/>
          <w:bCs/>
          <w:sz w:val="28"/>
          <w:szCs w:val="28"/>
          <w:lang w:val="en-MY"/>
        </w:rPr>
      </w:pPr>
      <w:r w:rsidRPr="007915EB">
        <w:rPr>
          <w:b/>
          <w:bCs/>
          <w:sz w:val="28"/>
          <w:szCs w:val="28"/>
          <w:lang w:val="en-MY"/>
        </w:rPr>
        <w:t>E-Commerce Checkout User Personas</w:t>
      </w:r>
    </w:p>
    <w:p w14:paraId="69407F23" w14:textId="77777777" w:rsidR="007915EB" w:rsidRPr="007915EB" w:rsidRDefault="007915EB" w:rsidP="007915EB">
      <w:pPr>
        <w:pStyle w:val="ListParagraph"/>
        <w:rPr>
          <w:lang w:val="en-MY"/>
        </w:rPr>
      </w:pPr>
      <w:r w:rsidRPr="007915EB">
        <w:rPr>
          <w:lang w:val="en-MY"/>
        </w:rPr>
        <w:t>Based on the identified pain points from Task 1, here are two distinct user personas that represent the primary user types experiencing checkout friction:</w:t>
      </w:r>
    </w:p>
    <w:p w14:paraId="6A5A6297" w14:textId="77777777" w:rsidR="007915EB" w:rsidRPr="007915EB" w:rsidRDefault="007915EB" w:rsidP="007915EB">
      <w:pPr>
        <w:pStyle w:val="ListParagraph"/>
        <w:rPr>
          <w:lang w:val="en-MY"/>
        </w:rPr>
      </w:pPr>
      <w:r w:rsidRPr="007915EB">
        <w:rPr>
          <w:lang w:val="en-MY"/>
        </w:rPr>
        <w:pict w14:anchorId="172E74A9">
          <v:rect id="_x0000_i1049" style="width:0;height:1.5pt" o:hralign="center" o:hrstd="t" o:hr="t" fillcolor="#a0a0a0" stroked="f"/>
        </w:pict>
      </w:r>
    </w:p>
    <w:p w14:paraId="288524E1" w14:textId="59B9F1D4" w:rsidR="007915EB" w:rsidRDefault="007915EB" w:rsidP="007915EB">
      <w:pPr>
        <w:pStyle w:val="ListParagraph"/>
        <w:rPr>
          <w:b/>
          <w:bCs/>
          <w:lang w:val="en-MY"/>
        </w:rPr>
      </w:pPr>
      <w:r w:rsidRPr="007915EB">
        <w:rPr>
          <w:b/>
          <w:bCs/>
          <w:lang w:val="en-MY"/>
        </w:rPr>
        <w:t>Persona 1: The Mobile-First Deal Hunter</w:t>
      </w:r>
    </w:p>
    <w:p w14:paraId="4D7F3898" w14:textId="77777777" w:rsidR="007915EB" w:rsidRPr="007915EB" w:rsidRDefault="007915EB" w:rsidP="007915EB">
      <w:pPr>
        <w:pStyle w:val="ListParagraph"/>
        <w:rPr>
          <w:b/>
          <w:bCs/>
          <w:lang w:val="en-MY"/>
        </w:rPr>
      </w:pPr>
      <w:bookmarkStart w:id="0" w:name="_GoBack"/>
      <w:bookmarkEnd w:id="0"/>
    </w:p>
    <w:p w14:paraId="16E4A668" w14:textId="77777777" w:rsidR="007915EB" w:rsidRPr="007915EB" w:rsidRDefault="007915EB" w:rsidP="007915EB">
      <w:pPr>
        <w:pStyle w:val="ListParagraph"/>
        <w:rPr>
          <w:b/>
          <w:bCs/>
          <w:lang w:val="en-MY"/>
        </w:rPr>
      </w:pPr>
      <w:r w:rsidRPr="007915EB">
        <w:rPr>
          <w:b/>
          <w:bCs/>
          <w:lang w:val="en-MY"/>
        </w:rPr>
        <w:t>Basic Information</w:t>
      </w:r>
    </w:p>
    <w:p w14:paraId="5CD08F03" w14:textId="77777777" w:rsidR="007915EB" w:rsidRPr="007915EB" w:rsidRDefault="007915EB" w:rsidP="007915EB">
      <w:pPr>
        <w:pStyle w:val="ListParagraph"/>
        <w:numPr>
          <w:ilvl w:val="0"/>
          <w:numId w:val="24"/>
        </w:numPr>
        <w:rPr>
          <w:lang w:val="en-MY"/>
        </w:rPr>
      </w:pPr>
      <w:r w:rsidRPr="007915EB">
        <w:rPr>
          <w:b/>
          <w:bCs/>
          <w:lang w:val="en-MY"/>
        </w:rPr>
        <w:t>Name:</w:t>
      </w:r>
      <w:r w:rsidRPr="007915EB">
        <w:rPr>
          <w:lang w:val="en-MY"/>
        </w:rPr>
        <w:t xml:space="preserve"> Priya Sharma</w:t>
      </w:r>
    </w:p>
    <w:p w14:paraId="480B5EE0" w14:textId="77777777" w:rsidR="007915EB" w:rsidRPr="007915EB" w:rsidRDefault="007915EB" w:rsidP="007915EB">
      <w:pPr>
        <w:pStyle w:val="ListParagraph"/>
        <w:numPr>
          <w:ilvl w:val="0"/>
          <w:numId w:val="24"/>
        </w:numPr>
        <w:rPr>
          <w:lang w:val="en-MY"/>
        </w:rPr>
      </w:pPr>
      <w:r w:rsidRPr="007915EB">
        <w:rPr>
          <w:b/>
          <w:bCs/>
          <w:lang w:val="en-MY"/>
        </w:rPr>
        <w:t>Age:</w:t>
      </w:r>
      <w:r w:rsidRPr="007915EB">
        <w:rPr>
          <w:lang w:val="en-MY"/>
        </w:rPr>
        <w:t xml:space="preserve"> 28</w:t>
      </w:r>
    </w:p>
    <w:p w14:paraId="774389B8" w14:textId="77777777" w:rsidR="007915EB" w:rsidRPr="007915EB" w:rsidRDefault="007915EB" w:rsidP="007915EB">
      <w:pPr>
        <w:pStyle w:val="ListParagraph"/>
        <w:numPr>
          <w:ilvl w:val="0"/>
          <w:numId w:val="24"/>
        </w:numPr>
        <w:rPr>
          <w:lang w:val="en-MY"/>
        </w:rPr>
      </w:pPr>
      <w:r w:rsidRPr="007915EB">
        <w:rPr>
          <w:b/>
          <w:bCs/>
          <w:lang w:val="en-MY"/>
        </w:rPr>
        <w:t>Location:</w:t>
      </w:r>
      <w:r w:rsidRPr="007915EB">
        <w:rPr>
          <w:lang w:val="en-MY"/>
        </w:rPr>
        <w:t xml:space="preserve"> Mumbai, India</w:t>
      </w:r>
    </w:p>
    <w:p w14:paraId="75074995" w14:textId="77777777" w:rsidR="007915EB" w:rsidRPr="007915EB" w:rsidRDefault="007915EB" w:rsidP="007915EB">
      <w:pPr>
        <w:pStyle w:val="ListParagraph"/>
        <w:numPr>
          <w:ilvl w:val="0"/>
          <w:numId w:val="24"/>
        </w:numPr>
        <w:rPr>
          <w:lang w:val="en-MY"/>
        </w:rPr>
      </w:pPr>
      <w:r w:rsidRPr="007915EB">
        <w:rPr>
          <w:b/>
          <w:bCs/>
          <w:lang w:val="en-MY"/>
        </w:rPr>
        <w:t>Occupation:</w:t>
      </w:r>
      <w:r w:rsidRPr="007915EB">
        <w:rPr>
          <w:lang w:val="en-MY"/>
        </w:rPr>
        <w:t xml:space="preserve"> Digital Marketing Executive</w:t>
      </w:r>
    </w:p>
    <w:p w14:paraId="339ECF24" w14:textId="77777777" w:rsidR="007915EB" w:rsidRPr="007915EB" w:rsidRDefault="007915EB" w:rsidP="007915EB">
      <w:pPr>
        <w:pStyle w:val="ListParagraph"/>
        <w:numPr>
          <w:ilvl w:val="0"/>
          <w:numId w:val="24"/>
        </w:numPr>
        <w:rPr>
          <w:lang w:val="en-MY"/>
        </w:rPr>
      </w:pPr>
      <w:r w:rsidRPr="007915EB">
        <w:rPr>
          <w:b/>
          <w:bCs/>
          <w:lang w:val="en-MY"/>
        </w:rPr>
        <w:t>Archetype:</w:t>
      </w:r>
      <w:r w:rsidRPr="007915EB">
        <w:rPr>
          <w:lang w:val="en-MY"/>
        </w:rPr>
        <w:t xml:space="preserve"> The Savvy Shopper</w:t>
      </w:r>
    </w:p>
    <w:p w14:paraId="6E7D7536" w14:textId="77777777" w:rsidR="007915EB" w:rsidRPr="007915EB" w:rsidRDefault="007915EB" w:rsidP="007915EB">
      <w:pPr>
        <w:pStyle w:val="ListParagraph"/>
        <w:rPr>
          <w:b/>
          <w:bCs/>
          <w:lang w:val="en-MY"/>
        </w:rPr>
      </w:pPr>
      <w:r w:rsidRPr="007915EB">
        <w:rPr>
          <w:b/>
          <w:bCs/>
          <w:lang w:val="en-MY"/>
        </w:rPr>
        <w:t>Summary</w:t>
      </w:r>
    </w:p>
    <w:p w14:paraId="5E06905A" w14:textId="77777777" w:rsidR="007915EB" w:rsidRPr="007915EB" w:rsidRDefault="007915EB" w:rsidP="007915EB">
      <w:pPr>
        <w:pStyle w:val="ListParagraph"/>
        <w:rPr>
          <w:lang w:val="en-MY"/>
        </w:rPr>
      </w:pPr>
      <w:r w:rsidRPr="007915EB">
        <w:rPr>
          <w:lang w:val="en-MY"/>
        </w:rPr>
        <w:t>Priya is a tech-savvy millennial who primarily shops on her smartphone during commutes and lunch breaks. She's budget-conscious, always looking for the best deals, and expects a seamless mobile experience. She frequently abandons carts when the mobile checkout process becomes frustrating or when hidden costs surprise her at the final step.</w:t>
      </w:r>
    </w:p>
    <w:p w14:paraId="3CDCB0BA" w14:textId="77777777" w:rsidR="007915EB" w:rsidRPr="007915EB" w:rsidRDefault="007915EB" w:rsidP="007915EB">
      <w:pPr>
        <w:pStyle w:val="ListParagraph"/>
        <w:rPr>
          <w:b/>
          <w:bCs/>
          <w:lang w:val="en-MY"/>
        </w:rPr>
      </w:pPr>
      <w:r w:rsidRPr="007915EB">
        <w:rPr>
          <w:b/>
          <w:bCs/>
          <w:lang w:val="en-MY"/>
        </w:rPr>
        <w:t>Goals</w:t>
      </w:r>
    </w:p>
    <w:p w14:paraId="797495DA" w14:textId="77777777" w:rsidR="007915EB" w:rsidRPr="007915EB" w:rsidRDefault="007915EB" w:rsidP="007915EB">
      <w:pPr>
        <w:pStyle w:val="ListParagraph"/>
        <w:numPr>
          <w:ilvl w:val="0"/>
          <w:numId w:val="25"/>
        </w:numPr>
        <w:rPr>
          <w:lang w:val="en-MY"/>
        </w:rPr>
      </w:pPr>
      <w:r w:rsidRPr="007915EB">
        <w:rPr>
          <w:lang w:val="en-MY"/>
        </w:rPr>
        <w:t>Complete purchases quickly during limited free time</w:t>
      </w:r>
    </w:p>
    <w:p w14:paraId="08A5B493" w14:textId="77777777" w:rsidR="007915EB" w:rsidRPr="007915EB" w:rsidRDefault="007915EB" w:rsidP="007915EB">
      <w:pPr>
        <w:pStyle w:val="ListParagraph"/>
        <w:numPr>
          <w:ilvl w:val="0"/>
          <w:numId w:val="25"/>
        </w:numPr>
        <w:rPr>
          <w:lang w:val="en-MY"/>
        </w:rPr>
      </w:pPr>
      <w:r w:rsidRPr="007915EB">
        <w:rPr>
          <w:lang w:val="en-MY"/>
        </w:rPr>
        <w:t>Find and apply the best available discounts and offers</w:t>
      </w:r>
    </w:p>
    <w:p w14:paraId="580D1FED" w14:textId="77777777" w:rsidR="007915EB" w:rsidRPr="007915EB" w:rsidRDefault="007915EB" w:rsidP="007915EB">
      <w:pPr>
        <w:pStyle w:val="ListParagraph"/>
        <w:numPr>
          <w:ilvl w:val="0"/>
          <w:numId w:val="25"/>
        </w:numPr>
        <w:rPr>
          <w:lang w:val="en-MY"/>
        </w:rPr>
      </w:pPr>
      <w:r w:rsidRPr="007915EB">
        <w:rPr>
          <w:lang w:val="en-MY"/>
        </w:rPr>
        <w:t>Save time by using saved payment and address information</w:t>
      </w:r>
    </w:p>
    <w:p w14:paraId="0A8EAD9A" w14:textId="77777777" w:rsidR="007915EB" w:rsidRPr="007915EB" w:rsidRDefault="007915EB" w:rsidP="007915EB">
      <w:pPr>
        <w:pStyle w:val="ListParagraph"/>
        <w:numPr>
          <w:ilvl w:val="0"/>
          <w:numId w:val="25"/>
        </w:numPr>
        <w:rPr>
          <w:lang w:val="en-MY"/>
        </w:rPr>
      </w:pPr>
      <w:r w:rsidRPr="007915EB">
        <w:rPr>
          <w:lang w:val="en-MY"/>
        </w:rPr>
        <w:t>Get clear delivery timelines for planning purchases</w:t>
      </w:r>
    </w:p>
    <w:p w14:paraId="1EA6B301" w14:textId="77777777" w:rsidR="007915EB" w:rsidRPr="007915EB" w:rsidRDefault="007915EB" w:rsidP="007915EB">
      <w:pPr>
        <w:pStyle w:val="ListParagraph"/>
        <w:numPr>
          <w:ilvl w:val="0"/>
          <w:numId w:val="25"/>
        </w:numPr>
        <w:rPr>
          <w:lang w:val="en-MY"/>
        </w:rPr>
      </w:pPr>
      <w:r w:rsidRPr="007915EB">
        <w:rPr>
          <w:lang w:val="en-MY"/>
        </w:rPr>
        <w:t>Maintain control over total costs throughout the process</w:t>
      </w:r>
    </w:p>
    <w:p w14:paraId="7C2E00D4" w14:textId="77777777" w:rsidR="007915EB" w:rsidRPr="007915EB" w:rsidRDefault="007915EB" w:rsidP="007915EB">
      <w:pPr>
        <w:pStyle w:val="ListParagraph"/>
        <w:rPr>
          <w:b/>
          <w:bCs/>
          <w:lang w:val="en-MY"/>
        </w:rPr>
      </w:pPr>
      <w:r w:rsidRPr="007915EB">
        <w:rPr>
          <w:b/>
          <w:bCs/>
          <w:lang w:val="en-MY"/>
        </w:rPr>
        <w:t>Frustrations (Based on Task 1 Pain Points)</w:t>
      </w:r>
    </w:p>
    <w:p w14:paraId="0BE2D28F" w14:textId="77777777" w:rsidR="007915EB" w:rsidRPr="007915EB" w:rsidRDefault="007915EB" w:rsidP="007915EB">
      <w:pPr>
        <w:pStyle w:val="ListParagraph"/>
        <w:numPr>
          <w:ilvl w:val="0"/>
          <w:numId w:val="26"/>
        </w:numPr>
        <w:rPr>
          <w:lang w:val="en-MY"/>
        </w:rPr>
      </w:pPr>
      <w:r w:rsidRPr="007915EB">
        <w:rPr>
          <w:b/>
          <w:bCs/>
          <w:lang w:val="en-MY"/>
        </w:rPr>
        <w:t>Mobile UX Issues:</w:t>
      </w:r>
      <w:r w:rsidRPr="007915EB">
        <w:rPr>
          <w:lang w:val="en-MY"/>
        </w:rPr>
        <w:t xml:space="preserve"> "The buttons are too small and I keep tapping the wrong things on my phone"</w:t>
      </w:r>
    </w:p>
    <w:p w14:paraId="17B47013" w14:textId="77777777" w:rsidR="007915EB" w:rsidRPr="007915EB" w:rsidRDefault="007915EB" w:rsidP="007915EB">
      <w:pPr>
        <w:pStyle w:val="ListParagraph"/>
        <w:numPr>
          <w:ilvl w:val="0"/>
          <w:numId w:val="26"/>
        </w:numPr>
        <w:rPr>
          <w:lang w:val="en-MY"/>
        </w:rPr>
      </w:pPr>
      <w:r w:rsidRPr="007915EB">
        <w:rPr>
          <w:b/>
          <w:bCs/>
          <w:lang w:val="en-MY"/>
        </w:rPr>
        <w:t>Hidden Costs:</w:t>
      </w:r>
      <w:r w:rsidRPr="007915EB">
        <w:rPr>
          <w:lang w:val="en-MY"/>
        </w:rPr>
        <w:t xml:space="preserve"> "I hate when shipping charges pop up at the last minute - it feels like they're trying to trick me"</w:t>
      </w:r>
    </w:p>
    <w:p w14:paraId="003C3E41" w14:textId="77777777" w:rsidR="007915EB" w:rsidRPr="007915EB" w:rsidRDefault="007915EB" w:rsidP="007915EB">
      <w:pPr>
        <w:pStyle w:val="ListParagraph"/>
        <w:numPr>
          <w:ilvl w:val="0"/>
          <w:numId w:val="26"/>
        </w:numPr>
        <w:rPr>
          <w:lang w:val="en-MY"/>
        </w:rPr>
      </w:pPr>
      <w:r w:rsidRPr="007915EB">
        <w:rPr>
          <w:b/>
          <w:bCs/>
          <w:lang w:val="en-MY"/>
        </w:rPr>
        <w:t>Coupon Problems:</w:t>
      </w:r>
      <w:r w:rsidRPr="007915EB">
        <w:rPr>
          <w:lang w:val="en-MY"/>
        </w:rPr>
        <w:t xml:space="preserve"> "Nothing is more annoying than my entire cart resetting when I try to apply a discount code"</w:t>
      </w:r>
    </w:p>
    <w:p w14:paraId="222D03AE" w14:textId="77777777" w:rsidR="007915EB" w:rsidRPr="007915EB" w:rsidRDefault="007915EB" w:rsidP="007915EB">
      <w:pPr>
        <w:pStyle w:val="ListParagraph"/>
        <w:numPr>
          <w:ilvl w:val="0"/>
          <w:numId w:val="26"/>
        </w:numPr>
        <w:rPr>
          <w:lang w:val="en-MY"/>
        </w:rPr>
      </w:pPr>
      <w:r w:rsidRPr="007915EB">
        <w:rPr>
          <w:b/>
          <w:bCs/>
          <w:lang w:val="en-MY"/>
        </w:rPr>
        <w:t>Form Issues:</w:t>
      </w:r>
      <w:r w:rsidRPr="007915EB">
        <w:rPr>
          <w:lang w:val="en-MY"/>
        </w:rPr>
        <w:t xml:space="preserve"> "Why do I have to re-enter my card details when the autofill fails?"</w:t>
      </w:r>
    </w:p>
    <w:p w14:paraId="33F2E94E" w14:textId="77777777" w:rsidR="007915EB" w:rsidRPr="007915EB" w:rsidRDefault="007915EB" w:rsidP="007915EB">
      <w:pPr>
        <w:pStyle w:val="ListParagraph"/>
        <w:numPr>
          <w:ilvl w:val="0"/>
          <w:numId w:val="26"/>
        </w:numPr>
        <w:rPr>
          <w:lang w:val="en-MY"/>
        </w:rPr>
      </w:pPr>
      <w:r w:rsidRPr="007915EB">
        <w:rPr>
          <w:b/>
          <w:bCs/>
          <w:lang w:val="en-MY"/>
        </w:rPr>
        <w:t>Performance:</w:t>
      </w:r>
      <w:r w:rsidRPr="007915EB">
        <w:rPr>
          <w:lang w:val="en-MY"/>
        </w:rPr>
        <w:t xml:space="preserve"> "If the confirmation page takes too long to load, I start panicking that my payment didn't go through"</w:t>
      </w:r>
    </w:p>
    <w:p w14:paraId="08ED14F4" w14:textId="77777777" w:rsidR="007915EB" w:rsidRPr="007915EB" w:rsidRDefault="007915EB" w:rsidP="007915EB">
      <w:pPr>
        <w:pStyle w:val="ListParagraph"/>
        <w:rPr>
          <w:b/>
          <w:bCs/>
          <w:lang w:val="en-MY"/>
        </w:rPr>
      </w:pPr>
      <w:r w:rsidRPr="007915EB">
        <w:rPr>
          <w:b/>
          <w:bCs/>
          <w:lang w:val="en-MY"/>
        </w:rPr>
        <w:t>Motivations</w:t>
      </w:r>
    </w:p>
    <w:p w14:paraId="0A49904A" w14:textId="77777777" w:rsidR="007915EB" w:rsidRPr="007915EB" w:rsidRDefault="007915EB" w:rsidP="007915EB">
      <w:pPr>
        <w:pStyle w:val="ListParagraph"/>
        <w:numPr>
          <w:ilvl w:val="0"/>
          <w:numId w:val="27"/>
        </w:numPr>
        <w:rPr>
          <w:lang w:val="en-MY"/>
        </w:rPr>
      </w:pPr>
      <w:r w:rsidRPr="007915EB">
        <w:rPr>
          <w:lang w:val="en-MY"/>
        </w:rPr>
        <w:t>Getting the best value for money</w:t>
      </w:r>
    </w:p>
    <w:p w14:paraId="43310A79" w14:textId="77777777" w:rsidR="007915EB" w:rsidRPr="007915EB" w:rsidRDefault="007915EB" w:rsidP="007915EB">
      <w:pPr>
        <w:pStyle w:val="ListParagraph"/>
        <w:numPr>
          <w:ilvl w:val="0"/>
          <w:numId w:val="27"/>
        </w:numPr>
        <w:rPr>
          <w:lang w:val="en-MY"/>
        </w:rPr>
      </w:pPr>
      <w:r w:rsidRPr="007915EB">
        <w:rPr>
          <w:lang w:val="en-MY"/>
        </w:rPr>
        <w:t>Completing tasks efficiently during busy lifestyle</w:t>
      </w:r>
    </w:p>
    <w:p w14:paraId="4B6BA883" w14:textId="77777777" w:rsidR="007915EB" w:rsidRPr="007915EB" w:rsidRDefault="007915EB" w:rsidP="007915EB">
      <w:pPr>
        <w:pStyle w:val="ListParagraph"/>
        <w:numPr>
          <w:ilvl w:val="0"/>
          <w:numId w:val="27"/>
        </w:numPr>
        <w:rPr>
          <w:lang w:val="en-MY"/>
        </w:rPr>
      </w:pPr>
      <w:r w:rsidRPr="007915EB">
        <w:rPr>
          <w:lang w:val="en-MY"/>
        </w:rPr>
        <w:t>Building trust with brands that offer transparent pricing</w:t>
      </w:r>
    </w:p>
    <w:p w14:paraId="7C2C7A49" w14:textId="77777777" w:rsidR="007915EB" w:rsidRPr="007915EB" w:rsidRDefault="007915EB" w:rsidP="007915EB">
      <w:pPr>
        <w:pStyle w:val="ListParagraph"/>
        <w:numPr>
          <w:ilvl w:val="0"/>
          <w:numId w:val="27"/>
        </w:numPr>
        <w:rPr>
          <w:lang w:val="en-MY"/>
        </w:rPr>
      </w:pPr>
      <w:r w:rsidRPr="007915EB">
        <w:rPr>
          <w:lang w:val="en-MY"/>
        </w:rPr>
        <w:t>Saving time through streamlined, mobile-optimized experiences</w:t>
      </w:r>
    </w:p>
    <w:p w14:paraId="515C3469" w14:textId="77777777" w:rsidR="007915EB" w:rsidRPr="007915EB" w:rsidRDefault="007915EB" w:rsidP="007915EB">
      <w:pPr>
        <w:pStyle w:val="ListParagraph"/>
        <w:numPr>
          <w:ilvl w:val="0"/>
          <w:numId w:val="27"/>
        </w:numPr>
        <w:rPr>
          <w:lang w:val="en-MY"/>
        </w:rPr>
      </w:pPr>
      <w:r w:rsidRPr="007915EB">
        <w:rPr>
          <w:lang w:val="en-MY"/>
        </w:rPr>
        <w:t>Feeling confident about purchase security and completion</w:t>
      </w:r>
    </w:p>
    <w:p w14:paraId="59537D94" w14:textId="77777777" w:rsidR="007915EB" w:rsidRPr="007915EB" w:rsidRDefault="007915EB" w:rsidP="007915EB">
      <w:pPr>
        <w:pStyle w:val="ListParagraph"/>
        <w:rPr>
          <w:b/>
          <w:bCs/>
          <w:lang w:val="en-MY"/>
        </w:rPr>
      </w:pPr>
      <w:r w:rsidRPr="007915EB">
        <w:rPr>
          <w:b/>
          <w:bCs/>
          <w:lang w:val="en-MY"/>
        </w:rPr>
        <w:t>Shopping Behavior</w:t>
      </w:r>
    </w:p>
    <w:p w14:paraId="73058402" w14:textId="77777777" w:rsidR="007915EB" w:rsidRPr="007915EB" w:rsidRDefault="007915EB" w:rsidP="007915EB">
      <w:pPr>
        <w:pStyle w:val="ListParagraph"/>
        <w:numPr>
          <w:ilvl w:val="0"/>
          <w:numId w:val="28"/>
        </w:numPr>
        <w:rPr>
          <w:lang w:val="en-MY"/>
        </w:rPr>
      </w:pPr>
      <w:r w:rsidRPr="007915EB">
        <w:rPr>
          <w:b/>
          <w:bCs/>
          <w:lang w:val="en-MY"/>
        </w:rPr>
        <w:t>Device Preference:</w:t>
      </w:r>
      <w:r w:rsidRPr="007915EB">
        <w:rPr>
          <w:lang w:val="en-MY"/>
        </w:rPr>
        <w:t xml:space="preserve"> Primarily mobile (80% of shopping), occasionally desktop for research</w:t>
      </w:r>
    </w:p>
    <w:p w14:paraId="35A63A7C" w14:textId="77777777" w:rsidR="007915EB" w:rsidRPr="007915EB" w:rsidRDefault="007915EB" w:rsidP="007915EB">
      <w:pPr>
        <w:pStyle w:val="ListParagraph"/>
        <w:numPr>
          <w:ilvl w:val="0"/>
          <w:numId w:val="28"/>
        </w:numPr>
        <w:rPr>
          <w:lang w:val="en-MY"/>
        </w:rPr>
      </w:pPr>
      <w:r w:rsidRPr="007915EB">
        <w:rPr>
          <w:b/>
          <w:bCs/>
          <w:lang w:val="en-MY"/>
        </w:rPr>
        <w:t>Shopping Frequency:</w:t>
      </w:r>
      <w:r w:rsidRPr="007915EB">
        <w:rPr>
          <w:lang w:val="en-MY"/>
        </w:rPr>
        <w:t xml:space="preserve"> 2-3 times per week, small to medium orders</w:t>
      </w:r>
    </w:p>
    <w:p w14:paraId="451E8754" w14:textId="77777777" w:rsidR="007915EB" w:rsidRPr="007915EB" w:rsidRDefault="007915EB" w:rsidP="007915EB">
      <w:pPr>
        <w:pStyle w:val="ListParagraph"/>
        <w:numPr>
          <w:ilvl w:val="0"/>
          <w:numId w:val="28"/>
        </w:numPr>
        <w:rPr>
          <w:lang w:val="en-MY"/>
        </w:rPr>
      </w:pPr>
      <w:r w:rsidRPr="007915EB">
        <w:rPr>
          <w:b/>
          <w:bCs/>
          <w:lang w:val="en-MY"/>
        </w:rPr>
        <w:t>Peak Shopping Times:</w:t>
      </w:r>
      <w:r w:rsidRPr="007915EB">
        <w:rPr>
          <w:lang w:val="en-MY"/>
        </w:rPr>
        <w:t xml:space="preserve"> During commute (8-10 AM, 6-8 PM), lunch breaks</w:t>
      </w:r>
    </w:p>
    <w:p w14:paraId="3F3A8B04" w14:textId="77777777" w:rsidR="007915EB" w:rsidRPr="007915EB" w:rsidRDefault="007915EB" w:rsidP="007915EB">
      <w:pPr>
        <w:pStyle w:val="ListParagraph"/>
        <w:numPr>
          <w:ilvl w:val="0"/>
          <w:numId w:val="28"/>
        </w:numPr>
        <w:rPr>
          <w:lang w:val="en-MY"/>
        </w:rPr>
      </w:pPr>
      <w:r w:rsidRPr="007915EB">
        <w:rPr>
          <w:b/>
          <w:bCs/>
          <w:lang w:val="en-MY"/>
        </w:rPr>
        <w:t>Payment Method:</w:t>
      </w:r>
      <w:r w:rsidRPr="007915EB">
        <w:rPr>
          <w:lang w:val="en-MY"/>
        </w:rPr>
        <w:t xml:space="preserve"> UPI, saved cards, digital wallets</w:t>
      </w:r>
    </w:p>
    <w:p w14:paraId="43F3E8B4" w14:textId="77777777" w:rsidR="007915EB" w:rsidRPr="007915EB" w:rsidRDefault="007915EB" w:rsidP="007915EB">
      <w:pPr>
        <w:pStyle w:val="ListParagraph"/>
        <w:numPr>
          <w:ilvl w:val="0"/>
          <w:numId w:val="28"/>
        </w:numPr>
        <w:rPr>
          <w:lang w:val="en-MY"/>
        </w:rPr>
      </w:pPr>
      <w:r w:rsidRPr="007915EB">
        <w:rPr>
          <w:b/>
          <w:bCs/>
          <w:lang w:val="en-MY"/>
        </w:rPr>
        <w:t>Research Style:</w:t>
      </w:r>
      <w:r w:rsidRPr="007915EB">
        <w:rPr>
          <w:lang w:val="en-MY"/>
        </w:rPr>
        <w:t xml:space="preserve"> Quick comparison shopping, reads reviews, price-sensitive</w:t>
      </w:r>
    </w:p>
    <w:p w14:paraId="7F330978" w14:textId="77777777" w:rsidR="007915EB" w:rsidRPr="007915EB" w:rsidRDefault="007915EB" w:rsidP="007915EB">
      <w:pPr>
        <w:pStyle w:val="ListParagraph"/>
        <w:rPr>
          <w:b/>
          <w:bCs/>
          <w:lang w:val="en-MY"/>
        </w:rPr>
      </w:pPr>
      <w:r w:rsidRPr="007915EB">
        <w:rPr>
          <w:b/>
          <w:bCs/>
          <w:lang w:val="en-MY"/>
        </w:rPr>
        <w:lastRenderedPageBreak/>
        <w:t>Preferred Features</w:t>
      </w:r>
    </w:p>
    <w:p w14:paraId="63FF36C1" w14:textId="77777777" w:rsidR="007915EB" w:rsidRPr="007915EB" w:rsidRDefault="007915EB" w:rsidP="007915EB">
      <w:pPr>
        <w:pStyle w:val="ListParagraph"/>
        <w:numPr>
          <w:ilvl w:val="0"/>
          <w:numId w:val="29"/>
        </w:numPr>
        <w:rPr>
          <w:lang w:val="en-MY"/>
        </w:rPr>
      </w:pPr>
      <w:r w:rsidRPr="007915EB">
        <w:rPr>
          <w:lang w:val="en-MY"/>
        </w:rPr>
        <w:t>One-click checkout with saved information</w:t>
      </w:r>
    </w:p>
    <w:p w14:paraId="50E4752F" w14:textId="77777777" w:rsidR="007915EB" w:rsidRPr="007915EB" w:rsidRDefault="007915EB" w:rsidP="007915EB">
      <w:pPr>
        <w:pStyle w:val="ListParagraph"/>
        <w:numPr>
          <w:ilvl w:val="0"/>
          <w:numId w:val="29"/>
        </w:numPr>
        <w:rPr>
          <w:lang w:val="en-MY"/>
        </w:rPr>
      </w:pPr>
      <w:r w:rsidRPr="007915EB">
        <w:rPr>
          <w:lang w:val="en-MY"/>
        </w:rPr>
        <w:t>Upfront display of all costs including taxes and shipping</w:t>
      </w:r>
    </w:p>
    <w:p w14:paraId="67707B91" w14:textId="77777777" w:rsidR="007915EB" w:rsidRPr="007915EB" w:rsidRDefault="007915EB" w:rsidP="007915EB">
      <w:pPr>
        <w:pStyle w:val="ListParagraph"/>
        <w:numPr>
          <w:ilvl w:val="0"/>
          <w:numId w:val="29"/>
        </w:numPr>
        <w:rPr>
          <w:lang w:val="en-MY"/>
        </w:rPr>
      </w:pPr>
      <w:r w:rsidRPr="007915EB">
        <w:rPr>
          <w:lang w:val="en-MY"/>
        </w:rPr>
        <w:t>Easy-to-find and reliable promo code application</w:t>
      </w:r>
    </w:p>
    <w:p w14:paraId="61414E4E" w14:textId="77777777" w:rsidR="007915EB" w:rsidRPr="007915EB" w:rsidRDefault="007915EB" w:rsidP="007915EB">
      <w:pPr>
        <w:pStyle w:val="ListParagraph"/>
        <w:numPr>
          <w:ilvl w:val="0"/>
          <w:numId w:val="29"/>
        </w:numPr>
        <w:rPr>
          <w:lang w:val="en-MY"/>
        </w:rPr>
      </w:pPr>
      <w:r w:rsidRPr="007915EB">
        <w:rPr>
          <w:lang w:val="en-MY"/>
        </w:rPr>
        <w:t>Mobile-optimized forms with proper keyboard types</w:t>
      </w:r>
    </w:p>
    <w:p w14:paraId="2165DE01" w14:textId="77777777" w:rsidR="007915EB" w:rsidRPr="007915EB" w:rsidRDefault="007915EB" w:rsidP="007915EB">
      <w:pPr>
        <w:pStyle w:val="ListParagraph"/>
        <w:numPr>
          <w:ilvl w:val="0"/>
          <w:numId w:val="29"/>
        </w:numPr>
        <w:rPr>
          <w:lang w:val="en-MY"/>
        </w:rPr>
      </w:pPr>
      <w:r w:rsidRPr="007915EB">
        <w:rPr>
          <w:lang w:val="en-MY"/>
        </w:rPr>
        <w:t>Real-time order tracking and delivery updates</w:t>
      </w:r>
    </w:p>
    <w:p w14:paraId="5C0293C5" w14:textId="77777777" w:rsidR="007915EB" w:rsidRPr="007915EB" w:rsidRDefault="007915EB" w:rsidP="007915EB">
      <w:pPr>
        <w:pStyle w:val="ListParagraph"/>
        <w:numPr>
          <w:ilvl w:val="0"/>
          <w:numId w:val="29"/>
        </w:numPr>
        <w:rPr>
          <w:lang w:val="en-MY"/>
        </w:rPr>
      </w:pPr>
      <w:r w:rsidRPr="007915EB">
        <w:rPr>
          <w:lang w:val="en-MY"/>
        </w:rPr>
        <w:t>Guest checkout option for quick purchases</w:t>
      </w:r>
    </w:p>
    <w:p w14:paraId="69EBCA60" w14:textId="77777777" w:rsidR="007915EB" w:rsidRPr="007915EB" w:rsidRDefault="007915EB" w:rsidP="007915EB">
      <w:pPr>
        <w:pStyle w:val="ListParagraph"/>
        <w:rPr>
          <w:b/>
          <w:bCs/>
          <w:lang w:val="en-MY"/>
        </w:rPr>
      </w:pPr>
      <w:r w:rsidRPr="007915EB">
        <w:rPr>
          <w:b/>
          <w:bCs/>
          <w:lang w:val="en-MY"/>
        </w:rPr>
        <w:t>Key Quote</w:t>
      </w:r>
    </w:p>
    <w:p w14:paraId="15BFAE9A" w14:textId="77777777" w:rsidR="007915EB" w:rsidRPr="007915EB" w:rsidRDefault="007915EB" w:rsidP="007915EB">
      <w:pPr>
        <w:pStyle w:val="ListParagraph"/>
        <w:rPr>
          <w:lang w:val="en-MY"/>
        </w:rPr>
      </w:pPr>
      <w:r w:rsidRPr="007915EB">
        <w:rPr>
          <w:i/>
          <w:iCs/>
          <w:lang w:val="en-MY"/>
        </w:rPr>
        <w:t>"I just want to buy something quickly on my phone without any surprises or technical issues. If your checkout is slow or confusing, I'll just buy it somewhere else."</w:t>
      </w:r>
    </w:p>
    <w:p w14:paraId="759A08BB" w14:textId="77777777" w:rsidR="007915EB" w:rsidRPr="007915EB" w:rsidRDefault="007915EB" w:rsidP="007915EB">
      <w:pPr>
        <w:pStyle w:val="ListParagraph"/>
        <w:rPr>
          <w:b/>
          <w:bCs/>
          <w:lang w:val="en-MY"/>
        </w:rPr>
      </w:pPr>
      <w:r w:rsidRPr="007915EB">
        <w:rPr>
          <w:b/>
          <w:bCs/>
          <w:lang w:val="en-MY"/>
        </w:rPr>
        <w:t>Trusted Brands</w:t>
      </w:r>
    </w:p>
    <w:p w14:paraId="314DF661" w14:textId="77777777" w:rsidR="007915EB" w:rsidRPr="007915EB" w:rsidRDefault="007915EB" w:rsidP="007915EB">
      <w:pPr>
        <w:pStyle w:val="ListParagraph"/>
        <w:rPr>
          <w:lang w:val="en-MY"/>
        </w:rPr>
      </w:pPr>
      <w:r w:rsidRPr="007915EB">
        <w:rPr>
          <w:lang w:val="en-MY"/>
        </w:rPr>
        <w:t>Amazon, Flipkart, BigBasket, Zomato (appreciates their mobile-first approach and transparent pricing)</w:t>
      </w:r>
    </w:p>
    <w:p w14:paraId="16F1B83D" w14:textId="77777777" w:rsidR="007915EB" w:rsidRPr="007915EB" w:rsidRDefault="007915EB" w:rsidP="007915EB">
      <w:pPr>
        <w:pStyle w:val="ListParagraph"/>
        <w:rPr>
          <w:lang w:val="en-MY"/>
        </w:rPr>
      </w:pPr>
      <w:r w:rsidRPr="007915EB">
        <w:rPr>
          <w:lang w:val="en-MY"/>
        </w:rPr>
        <w:pict w14:anchorId="6C3E4864">
          <v:rect id="_x0000_i1050" style="width:0;height:1.5pt" o:hralign="center" o:hrstd="t" o:hr="t" fillcolor="#a0a0a0" stroked="f"/>
        </w:pict>
      </w:r>
    </w:p>
    <w:p w14:paraId="5235BD32" w14:textId="77777777" w:rsidR="007915EB" w:rsidRPr="007915EB" w:rsidRDefault="007915EB" w:rsidP="007915EB">
      <w:pPr>
        <w:pStyle w:val="ListParagraph"/>
        <w:rPr>
          <w:b/>
          <w:bCs/>
          <w:lang w:val="en-MY"/>
        </w:rPr>
      </w:pPr>
      <w:r w:rsidRPr="007915EB">
        <w:rPr>
          <w:b/>
          <w:bCs/>
          <w:lang w:val="en-MY"/>
        </w:rPr>
        <w:t>Persona 2: The Cautious Family Shopper</w:t>
      </w:r>
    </w:p>
    <w:p w14:paraId="72A81A7A" w14:textId="77777777" w:rsidR="007915EB" w:rsidRPr="007915EB" w:rsidRDefault="007915EB" w:rsidP="007915EB">
      <w:pPr>
        <w:pStyle w:val="ListParagraph"/>
        <w:rPr>
          <w:b/>
          <w:bCs/>
          <w:lang w:val="en-MY"/>
        </w:rPr>
      </w:pPr>
      <w:r w:rsidRPr="007915EB">
        <w:rPr>
          <w:b/>
          <w:bCs/>
          <w:lang w:val="en-MY"/>
        </w:rPr>
        <w:t>Basic Information</w:t>
      </w:r>
    </w:p>
    <w:p w14:paraId="360CA911" w14:textId="77777777" w:rsidR="007915EB" w:rsidRPr="007915EB" w:rsidRDefault="007915EB" w:rsidP="007915EB">
      <w:pPr>
        <w:pStyle w:val="ListParagraph"/>
        <w:numPr>
          <w:ilvl w:val="0"/>
          <w:numId w:val="30"/>
        </w:numPr>
        <w:rPr>
          <w:lang w:val="en-MY"/>
        </w:rPr>
      </w:pPr>
      <w:r w:rsidRPr="007915EB">
        <w:rPr>
          <w:b/>
          <w:bCs/>
          <w:lang w:val="en-MY"/>
        </w:rPr>
        <w:t>Name:</w:t>
      </w:r>
      <w:r w:rsidRPr="007915EB">
        <w:rPr>
          <w:lang w:val="en-MY"/>
        </w:rPr>
        <w:t xml:space="preserve"> Rajesh Patel</w:t>
      </w:r>
    </w:p>
    <w:p w14:paraId="1EBEB6A3" w14:textId="77777777" w:rsidR="007915EB" w:rsidRPr="007915EB" w:rsidRDefault="007915EB" w:rsidP="007915EB">
      <w:pPr>
        <w:pStyle w:val="ListParagraph"/>
        <w:numPr>
          <w:ilvl w:val="0"/>
          <w:numId w:val="30"/>
        </w:numPr>
        <w:rPr>
          <w:lang w:val="en-MY"/>
        </w:rPr>
      </w:pPr>
      <w:r w:rsidRPr="007915EB">
        <w:rPr>
          <w:b/>
          <w:bCs/>
          <w:lang w:val="en-MY"/>
        </w:rPr>
        <w:t>Age:</w:t>
      </w:r>
      <w:r w:rsidRPr="007915EB">
        <w:rPr>
          <w:lang w:val="en-MY"/>
        </w:rPr>
        <w:t xml:space="preserve"> 42</w:t>
      </w:r>
    </w:p>
    <w:p w14:paraId="15714D4E" w14:textId="77777777" w:rsidR="007915EB" w:rsidRPr="007915EB" w:rsidRDefault="007915EB" w:rsidP="007915EB">
      <w:pPr>
        <w:pStyle w:val="ListParagraph"/>
        <w:numPr>
          <w:ilvl w:val="0"/>
          <w:numId w:val="30"/>
        </w:numPr>
        <w:rPr>
          <w:lang w:val="en-MY"/>
        </w:rPr>
      </w:pPr>
      <w:r w:rsidRPr="007915EB">
        <w:rPr>
          <w:b/>
          <w:bCs/>
          <w:lang w:val="en-MY"/>
        </w:rPr>
        <w:t>Location:</w:t>
      </w:r>
      <w:r w:rsidRPr="007915EB">
        <w:rPr>
          <w:lang w:val="en-MY"/>
        </w:rPr>
        <w:t xml:space="preserve"> Pune, India</w:t>
      </w:r>
    </w:p>
    <w:p w14:paraId="36AF64C1" w14:textId="77777777" w:rsidR="007915EB" w:rsidRPr="007915EB" w:rsidRDefault="007915EB" w:rsidP="007915EB">
      <w:pPr>
        <w:pStyle w:val="ListParagraph"/>
        <w:numPr>
          <w:ilvl w:val="0"/>
          <w:numId w:val="30"/>
        </w:numPr>
        <w:rPr>
          <w:lang w:val="en-MY"/>
        </w:rPr>
      </w:pPr>
      <w:r w:rsidRPr="007915EB">
        <w:rPr>
          <w:b/>
          <w:bCs/>
          <w:lang w:val="en-MY"/>
        </w:rPr>
        <w:t>Occupation:</w:t>
      </w:r>
      <w:r w:rsidRPr="007915EB">
        <w:rPr>
          <w:lang w:val="en-MY"/>
        </w:rPr>
        <w:t xml:space="preserve"> Senior Software Engineer</w:t>
      </w:r>
    </w:p>
    <w:p w14:paraId="01B91B88" w14:textId="77777777" w:rsidR="007915EB" w:rsidRPr="007915EB" w:rsidRDefault="007915EB" w:rsidP="007915EB">
      <w:pPr>
        <w:pStyle w:val="ListParagraph"/>
        <w:numPr>
          <w:ilvl w:val="0"/>
          <w:numId w:val="30"/>
        </w:numPr>
        <w:rPr>
          <w:lang w:val="en-MY"/>
        </w:rPr>
      </w:pPr>
      <w:r w:rsidRPr="007915EB">
        <w:rPr>
          <w:b/>
          <w:bCs/>
          <w:lang w:val="en-MY"/>
        </w:rPr>
        <w:t>Archetype:</w:t>
      </w:r>
      <w:r w:rsidRPr="007915EB">
        <w:rPr>
          <w:lang w:val="en-MY"/>
        </w:rPr>
        <w:t xml:space="preserve"> The Methodical Buyer</w:t>
      </w:r>
    </w:p>
    <w:p w14:paraId="3561D499" w14:textId="77777777" w:rsidR="007915EB" w:rsidRPr="007915EB" w:rsidRDefault="007915EB" w:rsidP="007915EB">
      <w:pPr>
        <w:pStyle w:val="ListParagraph"/>
        <w:rPr>
          <w:b/>
          <w:bCs/>
          <w:lang w:val="en-MY"/>
        </w:rPr>
      </w:pPr>
      <w:r w:rsidRPr="007915EB">
        <w:rPr>
          <w:b/>
          <w:bCs/>
          <w:lang w:val="en-MY"/>
        </w:rPr>
        <w:t>Summary</w:t>
      </w:r>
    </w:p>
    <w:p w14:paraId="0525C12A" w14:textId="77777777" w:rsidR="007915EB" w:rsidRPr="007915EB" w:rsidRDefault="007915EB" w:rsidP="007915EB">
      <w:pPr>
        <w:pStyle w:val="ListParagraph"/>
        <w:rPr>
          <w:lang w:val="en-MY"/>
        </w:rPr>
      </w:pPr>
      <w:r w:rsidRPr="007915EB">
        <w:rPr>
          <w:lang w:val="en-MY"/>
        </w:rPr>
        <w:t>Rajesh is a careful, detail-oriented shopper who makes purchases for his family of four. He values security, transparency, and reliability above speed. He shops primarily on desktop but increasingly uses mobile for convenience. He gets frustrated with unclear processes, poor error messages, and cluttered interfaces that make it difficult to verify his orders.</w:t>
      </w:r>
    </w:p>
    <w:p w14:paraId="147008A1" w14:textId="77777777" w:rsidR="007915EB" w:rsidRPr="007915EB" w:rsidRDefault="007915EB" w:rsidP="007915EB">
      <w:pPr>
        <w:pStyle w:val="ListParagraph"/>
        <w:rPr>
          <w:b/>
          <w:bCs/>
          <w:lang w:val="en-MY"/>
        </w:rPr>
      </w:pPr>
      <w:r w:rsidRPr="007915EB">
        <w:rPr>
          <w:b/>
          <w:bCs/>
          <w:lang w:val="en-MY"/>
        </w:rPr>
        <w:t>Goals</w:t>
      </w:r>
    </w:p>
    <w:p w14:paraId="2907CDF3" w14:textId="77777777" w:rsidR="007915EB" w:rsidRPr="007915EB" w:rsidRDefault="007915EB" w:rsidP="007915EB">
      <w:pPr>
        <w:pStyle w:val="ListParagraph"/>
        <w:numPr>
          <w:ilvl w:val="0"/>
          <w:numId w:val="31"/>
        </w:numPr>
        <w:rPr>
          <w:lang w:val="en-MY"/>
        </w:rPr>
      </w:pPr>
      <w:r w:rsidRPr="007915EB">
        <w:rPr>
          <w:lang w:val="en-MY"/>
        </w:rPr>
        <w:t>Ensure secure and accurate transactions for family purchases</w:t>
      </w:r>
    </w:p>
    <w:p w14:paraId="2B74A55E" w14:textId="77777777" w:rsidR="007915EB" w:rsidRPr="007915EB" w:rsidRDefault="007915EB" w:rsidP="007915EB">
      <w:pPr>
        <w:pStyle w:val="ListParagraph"/>
        <w:numPr>
          <w:ilvl w:val="0"/>
          <w:numId w:val="31"/>
        </w:numPr>
        <w:rPr>
          <w:lang w:val="en-MY"/>
        </w:rPr>
      </w:pPr>
      <w:r w:rsidRPr="007915EB">
        <w:rPr>
          <w:lang w:val="en-MY"/>
        </w:rPr>
        <w:t>Understand all costs and fees before committing to purchase</w:t>
      </w:r>
    </w:p>
    <w:p w14:paraId="34F8C291" w14:textId="77777777" w:rsidR="007915EB" w:rsidRPr="007915EB" w:rsidRDefault="007915EB" w:rsidP="007915EB">
      <w:pPr>
        <w:pStyle w:val="ListParagraph"/>
        <w:numPr>
          <w:ilvl w:val="0"/>
          <w:numId w:val="31"/>
        </w:numPr>
        <w:rPr>
          <w:lang w:val="en-MY"/>
        </w:rPr>
      </w:pPr>
      <w:r w:rsidRPr="007915EB">
        <w:rPr>
          <w:lang w:val="en-MY"/>
        </w:rPr>
        <w:t>Have clear confirmation and tracking of orders</w:t>
      </w:r>
    </w:p>
    <w:p w14:paraId="464D1017" w14:textId="77777777" w:rsidR="007915EB" w:rsidRPr="007915EB" w:rsidRDefault="007915EB" w:rsidP="007915EB">
      <w:pPr>
        <w:pStyle w:val="ListParagraph"/>
        <w:numPr>
          <w:ilvl w:val="0"/>
          <w:numId w:val="31"/>
        </w:numPr>
        <w:rPr>
          <w:lang w:val="en-MY"/>
        </w:rPr>
      </w:pPr>
      <w:r w:rsidRPr="007915EB">
        <w:rPr>
          <w:lang w:val="en-MY"/>
        </w:rPr>
        <w:t>Use multiple saved addresses for different family members</w:t>
      </w:r>
    </w:p>
    <w:p w14:paraId="156F0CE9" w14:textId="77777777" w:rsidR="007915EB" w:rsidRPr="007915EB" w:rsidRDefault="007915EB" w:rsidP="007915EB">
      <w:pPr>
        <w:pStyle w:val="ListParagraph"/>
        <w:numPr>
          <w:ilvl w:val="0"/>
          <w:numId w:val="31"/>
        </w:numPr>
        <w:rPr>
          <w:lang w:val="en-MY"/>
        </w:rPr>
      </w:pPr>
      <w:r w:rsidRPr="007915EB">
        <w:rPr>
          <w:lang w:val="en-MY"/>
        </w:rPr>
        <w:t>Maintain organized purchase history and receipts</w:t>
      </w:r>
    </w:p>
    <w:p w14:paraId="604F1637" w14:textId="77777777" w:rsidR="007915EB" w:rsidRPr="007915EB" w:rsidRDefault="007915EB" w:rsidP="007915EB">
      <w:pPr>
        <w:pStyle w:val="ListParagraph"/>
        <w:rPr>
          <w:b/>
          <w:bCs/>
          <w:lang w:val="en-MY"/>
        </w:rPr>
      </w:pPr>
      <w:r w:rsidRPr="007915EB">
        <w:rPr>
          <w:b/>
          <w:bCs/>
          <w:lang w:val="en-MY"/>
        </w:rPr>
        <w:t>Frustrations (Based on Task 1 Pain Points)</w:t>
      </w:r>
    </w:p>
    <w:p w14:paraId="5514386F" w14:textId="77777777" w:rsidR="007915EB" w:rsidRPr="007915EB" w:rsidRDefault="007915EB" w:rsidP="007915EB">
      <w:pPr>
        <w:pStyle w:val="ListParagraph"/>
        <w:numPr>
          <w:ilvl w:val="0"/>
          <w:numId w:val="32"/>
        </w:numPr>
        <w:rPr>
          <w:lang w:val="en-MY"/>
        </w:rPr>
      </w:pPr>
      <w:r w:rsidRPr="007915EB">
        <w:rPr>
          <w:b/>
          <w:bCs/>
          <w:lang w:val="en-MY"/>
        </w:rPr>
        <w:t>Price Transparency:</w:t>
      </w:r>
      <w:r w:rsidRPr="007915EB">
        <w:rPr>
          <w:lang w:val="en-MY"/>
        </w:rPr>
        <w:t xml:space="preserve"> "I need to see all charges upfront - hidden fees at the end make me lose trust in the website"</w:t>
      </w:r>
    </w:p>
    <w:p w14:paraId="03C5EF37" w14:textId="77777777" w:rsidR="007915EB" w:rsidRPr="007915EB" w:rsidRDefault="007915EB" w:rsidP="007915EB">
      <w:pPr>
        <w:pStyle w:val="ListParagraph"/>
        <w:numPr>
          <w:ilvl w:val="0"/>
          <w:numId w:val="32"/>
        </w:numPr>
        <w:rPr>
          <w:lang w:val="en-MY"/>
        </w:rPr>
      </w:pPr>
      <w:r w:rsidRPr="007915EB">
        <w:rPr>
          <w:b/>
          <w:bCs/>
          <w:lang w:val="en-MY"/>
        </w:rPr>
        <w:t>Error Messages:</w:t>
      </w:r>
      <w:r w:rsidRPr="007915EB">
        <w:rPr>
          <w:lang w:val="en-MY"/>
        </w:rPr>
        <w:t xml:space="preserve"> "Generic error messages don't help me understand what I did wrong or how to fix it"</w:t>
      </w:r>
    </w:p>
    <w:p w14:paraId="5B76D23E" w14:textId="77777777" w:rsidR="007915EB" w:rsidRPr="007915EB" w:rsidRDefault="007915EB" w:rsidP="007915EB">
      <w:pPr>
        <w:pStyle w:val="ListParagraph"/>
        <w:numPr>
          <w:ilvl w:val="0"/>
          <w:numId w:val="32"/>
        </w:numPr>
        <w:rPr>
          <w:lang w:val="en-MY"/>
        </w:rPr>
      </w:pPr>
      <w:r w:rsidRPr="007915EB">
        <w:rPr>
          <w:b/>
          <w:bCs/>
          <w:lang w:val="en-MY"/>
        </w:rPr>
        <w:t>Cluttered Interface:</w:t>
      </w:r>
      <w:r w:rsidRPr="007915EB">
        <w:rPr>
          <w:lang w:val="en-MY"/>
        </w:rPr>
        <w:t xml:space="preserve"> "Too much information on the checkout page makes it hard to focus on completing my purchase"</w:t>
      </w:r>
    </w:p>
    <w:p w14:paraId="786C7660" w14:textId="77777777" w:rsidR="007915EB" w:rsidRPr="007915EB" w:rsidRDefault="007915EB" w:rsidP="007915EB">
      <w:pPr>
        <w:pStyle w:val="ListParagraph"/>
        <w:numPr>
          <w:ilvl w:val="0"/>
          <w:numId w:val="32"/>
        </w:numPr>
        <w:rPr>
          <w:lang w:val="en-MY"/>
        </w:rPr>
      </w:pPr>
      <w:r w:rsidRPr="007915EB">
        <w:rPr>
          <w:b/>
          <w:bCs/>
          <w:lang w:val="en-MY"/>
        </w:rPr>
        <w:t>Form Persistence:</w:t>
      </w:r>
      <w:r w:rsidRPr="007915EB">
        <w:rPr>
          <w:lang w:val="en-MY"/>
        </w:rPr>
        <w:t xml:space="preserve"> "It's incredibly frustrating when switching payment methods wipes out all the information I already entered"</w:t>
      </w:r>
    </w:p>
    <w:p w14:paraId="7406499E" w14:textId="77777777" w:rsidR="007915EB" w:rsidRPr="007915EB" w:rsidRDefault="007915EB" w:rsidP="007915EB">
      <w:pPr>
        <w:pStyle w:val="ListParagraph"/>
        <w:numPr>
          <w:ilvl w:val="0"/>
          <w:numId w:val="32"/>
        </w:numPr>
        <w:rPr>
          <w:lang w:val="en-MY"/>
        </w:rPr>
      </w:pPr>
      <w:r w:rsidRPr="007915EB">
        <w:rPr>
          <w:b/>
          <w:bCs/>
          <w:lang w:val="en-MY"/>
        </w:rPr>
        <w:t>Confirmation Issues:</w:t>
      </w:r>
      <w:r w:rsidRPr="007915EB">
        <w:rPr>
          <w:lang w:val="en-MY"/>
        </w:rPr>
        <w:t xml:space="preserve"> "I need clear confirmation that my order went through - vague or cluttered success pages make me nervous"</w:t>
      </w:r>
    </w:p>
    <w:p w14:paraId="30431F45" w14:textId="77777777" w:rsidR="007915EB" w:rsidRPr="007915EB" w:rsidRDefault="007915EB" w:rsidP="007915EB">
      <w:pPr>
        <w:pStyle w:val="ListParagraph"/>
        <w:rPr>
          <w:b/>
          <w:bCs/>
          <w:lang w:val="en-MY"/>
        </w:rPr>
      </w:pPr>
      <w:r w:rsidRPr="007915EB">
        <w:rPr>
          <w:b/>
          <w:bCs/>
          <w:lang w:val="en-MY"/>
        </w:rPr>
        <w:t>Motivations</w:t>
      </w:r>
    </w:p>
    <w:p w14:paraId="1A137110" w14:textId="77777777" w:rsidR="007915EB" w:rsidRPr="007915EB" w:rsidRDefault="007915EB" w:rsidP="007915EB">
      <w:pPr>
        <w:pStyle w:val="ListParagraph"/>
        <w:numPr>
          <w:ilvl w:val="0"/>
          <w:numId w:val="33"/>
        </w:numPr>
        <w:rPr>
          <w:lang w:val="en-MY"/>
        </w:rPr>
      </w:pPr>
      <w:r w:rsidRPr="007915EB">
        <w:rPr>
          <w:lang w:val="en-MY"/>
        </w:rPr>
        <w:t>Protecting family's financial information and ensuring secure transactions</w:t>
      </w:r>
    </w:p>
    <w:p w14:paraId="76E521DD" w14:textId="77777777" w:rsidR="007915EB" w:rsidRPr="007915EB" w:rsidRDefault="007915EB" w:rsidP="007915EB">
      <w:pPr>
        <w:pStyle w:val="ListParagraph"/>
        <w:numPr>
          <w:ilvl w:val="0"/>
          <w:numId w:val="33"/>
        </w:numPr>
        <w:rPr>
          <w:lang w:val="en-MY"/>
        </w:rPr>
      </w:pPr>
      <w:r w:rsidRPr="007915EB">
        <w:rPr>
          <w:lang w:val="en-MY"/>
        </w:rPr>
        <w:t>Making informed purchasing decisions with complete cost information</w:t>
      </w:r>
    </w:p>
    <w:p w14:paraId="4F511E2F" w14:textId="77777777" w:rsidR="007915EB" w:rsidRPr="007915EB" w:rsidRDefault="007915EB" w:rsidP="007915EB">
      <w:pPr>
        <w:pStyle w:val="ListParagraph"/>
        <w:numPr>
          <w:ilvl w:val="0"/>
          <w:numId w:val="33"/>
        </w:numPr>
        <w:rPr>
          <w:lang w:val="en-MY"/>
        </w:rPr>
      </w:pPr>
      <w:r w:rsidRPr="007915EB">
        <w:rPr>
          <w:lang w:val="en-MY"/>
        </w:rPr>
        <w:t>Avoiding mistakes that could delay deliveries or cause billing issues</w:t>
      </w:r>
    </w:p>
    <w:p w14:paraId="75FFD780" w14:textId="77777777" w:rsidR="007915EB" w:rsidRPr="007915EB" w:rsidRDefault="007915EB" w:rsidP="007915EB">
      <w:pPr>
        <w:pStyle w:val="ListParagraph"/>
        <w:numPr>
          <w:ilvl w:val="0"/>
          <w:numId w:val="33"/>
        </w:numPr>
        <w:rPr>
          <w:lang w:val="en-MY"/>
        </w:rPr>
      </w:pPr>
      <w:r w:rsidRPr="007915EB">
        <w:rPr>
          <w:lang w:val="en-MY"/>
        </w:rPr>
        <w:t>Building long-term relationships with trustworthy e-commerce platforms</w:t>
      </w:r>
    </w:p>
    <w:p w14:paraId="72FB2EF3" w14:textId="77777777" w:rsidR="007915EB" w:rsidRPr="007915EB" w:rsidRDefault="007915EB" w:rsidP="007915EB">
      <w:pPr>
        <w:pStyle w:val="ListParagraph"/>
        <w:numPr>
          <w:ilvl w:val="0"/>
          <w:numId w:val="33"/>
        </w:numPr>
        <w:rPr>
          <w:lang w:val="en-MY"/>
        </w:rPr>
      </w:pPr>
      <w:r w:rsidRPr="007915EB">
        <w:rPr>
          <w:lang w:val="en-MY"/>
        </w:rPr>
        <w:t>Efficiently managing household shopping needs</w:t>
      </w:r>
    </w:p>
    <w:p w14:paraId="29451E62" w14:textId="77777777" w:rsidR="007915EB" w:rsidRPr="007915EB" w:rsidRDefault="007915EB" w:rsidP="007915EB">
      <w:pPr>
        <w:pStyle w:val="ListParagraph"/>
        <w:rPr>
          <w:b/>
          <w:bCs/>
          <w:lang w:val="en-MY"/>
        </w:rPr>
      </w:pPr>
      <w:r w:rsidRPr="007915EB">
        <w:rPr>
          <w:b/>
          <w:bCs/>
          <w:lang w:val="en-MY"/>
        </w:rPr>
        <w:t>Shopping Behavior</w:t>
      </w:r>
    </w:p>
    <w:p w14:paraId="5BAB640D" w14:textId="77777777" w:rsidR="007915EB" w:rsidRPr="007915EB" w:rsidRDefault="007915EB" w:rsidP="007915EB">
      <w:pPr>
        <w:pStyle w:val="ListParagraph"/>
        <w:numPr>
          <w:ilvl w:val="0"/>
          <w:numId w:val="34"/>
        </w:numPr>
        <w:rPr>
          <w:lang w:val="en-MY"/>
        </w:rPr>
      </w:pPr>
      <w:r w:rsidRPr="007915EB">
        <w:rPr>
          <w:b/>
          <w:bCs/>
          <w:lang w:val="en-MY"/>
        </w:rPr>
        <w:lastRenderedPageBreak/>
        <w:t>Device Preference:</w:t>
      </w:r>
      <w:r w:rsidRPr="007915EB">
        <w:rPr>
          <w:lang w:val="en-MY"/>
        </w:rPr>
        <w:t xml:space="preserve"> Desktop for major purchases (70%), mobile for quick reorders (30%)</w:t>
      </w:r>
    </w:p>
    <w:p w14:paraId="592A2761" w14:textId="77777777" w:rsidR="007915EB" w:rsidRPr="007915EB" w:rsidRDefault="007915EB" w:rsidP="007915EB">
      <w:pPr>
        <w:pStyle w:val="ListParagraph"/>
        <w:numPr>
          <w:ilvl w:val="0"/>
          <w:numId w:val="34"/>
        </w:numPr>
        <w:rPr>
          <w:lang w:val="en-MY"/>
        </w:rPr>
      </w:pPr>
      <w:r w:rsidRPr="007915EB">
        <w:rPr>
          <w:b/>
          <w:bCs/>
          <w:lang w:val="en-MY"/>
        </w:rPr>
        <w:t>Shopping Frequency:</w:t>
      </w:r>
      <w:r w:rsidRPr="007915EB">
        <w:rPr>
          <w:lang w:val="en-MY"/>
        </w:rPr>
        <w:t xml:space="preserve"> 1-2 times per week, larger family-oriented orders</w:t>
      </w:r>
    </w:p>
    <w:p w14:paraId="41359A37" w14:textId="77777777" w:rsidR="007915EB" w:rsidRPr="007915EB" w:rsidRDefault="007915EB" w:rsidP="007915EB">
      <w:pPr>
        <w:pStyle w:val="ListParagraph"/>
        <w:numPr>
          <w:ilvl w:val="0"/>
          <w:numId w:val="34"/>
        </w:numPr>
        <w:rPr>
          <w:lang w:val="en-MY"/>
        </w:rPr>
      </w:pPr>
      <w:r w:rsidRPr="007915EB">
        <w:rPr>
          <w:b/>
          <w:bCs/>
          <w:lang w:val="en-MY"/>
        </w:rPr>
        <w:t>Peak Shopping Times:</w:t>
      </w:r>
      <w:r w:rsidRPr="007915EB">
        <w:rPr>
          <w:lang w:val="en-MY"/>
        </w:rPr>
        <w:t xml:space="preserve"> Evenings (7-10 PM), weekends</w:t>
      </w:r>
    </w:p>
    <w:p w14:paraId="406A11FD" w14:textId="77777777" w:rsidR="007915EB" w:rsidRPr="007915EB" w:rsidRDefault="007915EB" w:rsidP="007915EB">
      <w:pPr>
        <w:pStyle w:val="ListParagraph"/>
        <w:numPr>
          <w:ilvl w:val="0"/>
          <w:numId w:val="34"/>
        </w:numPr>
        <w:rPr>
          <w:lang w:val="en-MY"/>
        </w:rPr>
      </w:pPr>
      <w:r w:rsidRPr="007915EB">
        <w:rPr>
          <w:b/>
          <w:bCs/>
          <w:lang w:val="en-MY"/>
        </w:rPr>
        <w:t>Payment Method:</w:t>
      </w:r>
      <w:r w:rsidRPr="007915EB">
        <w:rPr>
          <w:lang w:val="en-MY"/>
        </w:rPr>
        <w:t xml:space="preserve"> Credit cards, net banking, prefers saved payment methods</w:t>
      </w:r>
    </w:p>
    <w:p w14:paraId="4040E0DD" w14:textId="77777777" w:rsidR="007915EB" w:rsidRPr="007915EB" w:rsidRDefault="007915EB" w:rsidP="007915EB">
      <w:pPr>
        <w:pStyle w:val="ListParagraph"/>
        <w:numPr>
          <w:ilvl w:val="0"/>
          <w:numId w:val="34"/>
        </w:numPr>
        <w:rPr>
          <w:lang w:val="en-MY"/>
        </w:rPr>
      </w:pPr>
      <w:r w:rsidRPr="007915EB">
        <w:rPr>
          <w:b/>
          <w:bCs/>
          <w:lang w:val="en-MY"/>
        </w:rPr>
        <w:t>Research Style:</w:t>
      </w:r>
      <w:r w:rsidRPr="007915EB">
        <w:rPr>
          <w:lang w:val="en-MY"/>
        </w:rPr>
        <w:t xml:space="preserve"> Thorough comparison, reads detailed reviews, checks return policies</w:t>
      </w:r>
    </w:p>
    <w:p w14:paraId="13FF62D8" w14:textId="77777777" w:rsidR="007915EB" w:rsidRPr="007915EB" w:rsidRDefault="007915EB" w:rsidP="007915EB">
      <w:pPr>
        <w:pStyle w:val="ListParagraph"/>
        <w:rPr>
          <w:b/>
          <w:bCs/>
          <w:lang w:val="en-MY"/>
        </w:rPr>
      </w:pPr>
      <w:r w:rsidRPr="007915EB">
        <w:rPr>
          <w:b/>
          <w:bCs/>
          <w:lang w:val="en-MY"/>
        </w:rPr>
        <w:t>Preferred Features</w:t>
      </w:r>
    </w:p>
    <w:p w14:paraId="477FA2CE" w14:textId="77777777" w:rsidR="007915EB" w:rsidRPr="007915EB" w:rsidRDefault="007915EB" w:rsidP="007915EB">
      <w:pPr>
        <w:pStyle w:val="ListParagraph"/>
        <w:numPr>
          <w:ilvl w:val="0"/>
          <w:numId w:val="35"/>
        </w:numPr>
        <w:rPr>
          <w:lang w:val="en-MY"/>
        </w:rPr>
      </w:pPr>
      <w:r w:rsidRPr="007915EB">
        <w:rPr>
          <w:lang w:val="en-MY"/>
        </w:rPr>
        <w:t>Clear, step-by-step checkout progress indicators</w:t>
      </w:r>
    </w:p>
    <w:p w14:paraId="0695845E" w14:textId="77777777" w:rsidR="007915EB" w:rsidRPr="007915EB" w:rsidRDefault="007915EB" w:rsidP="007915EB">
      <w:pPr>
        <w:pStyle w:val="ListParagraph"/>
        <w:numPr>
          <w:ilvl w:val="0"/>
          <w:numId w:val="35"/>
        </w:numPr>
        <w:rPr>
          <w:lang w:val="en-MY"/>
        </w:rPr>
      </w:pPr>
      <w:r w:rsidRPr="007915EB">
        <w:rPr>
          <w:lang w:val="en-MY"/>
        </w:rPr>
        <w:t>Comprehensive order summary with itemized costs</w:t>
      </w:r>
    </w:p>
    <w:p w14:paraId="3103C139" w14:textId="77777777" w:rsidR="007915EB" w:rsidRPr="007915EB" w:rsidRDefault="007915EB" w:rsidP="007915EB">
      <w:pPr>
        <w:pStyle w:val="ListParagraph"/>
        <w:numPr>
          <w:ilvl w:val="0"/>
          <w:numId w:val="35"/>
        </w:numPr>
        <w:rPr>
          <w:lang w:val="en-MY"/>
        </w:rPr>
      </w:pPr>
      <w:r w:rsidRPr="007915EB">
        <w:rPr>
          <w:lang w:val="en-MY"/>
        </w:rPr>
        <w:t>Multiple saved addresses for family deliveries</w:t>
      </w:r>
    </w:p>
    <w:p w14:paraId="78186E96" w14:textId="77777777" w:rsidR="007915EB" w:rsidRPr="007915EB" w:rsidRDefault="007915EB" w:rsidP="007915EB">
      <w:pPr>
        <w:pStyle w:val="ListParagraph"/>
        <w:numPr>
          <w:ilvl w:val="0"/>
          <w:numId w:val="35"/>
        </w:numPr>
        <w:rPr>
          <w:lang w:val="en-MY"/>
        </w:rPr>
      </w:pPr>
      <w:r w:rsidRPr="007915EB">
        <w:rPr>
          <w:lang w:val="en-MY"/>
        </w:rPr>
        <w:t>Detailed confirmation pages with all order information</w:t>
      </w:r>
    </w:p>
    <w:p w14:paraId="5C576A40" w14:textId="77777777" w:rsidR="007915EB" w:rsidRPr="007915EB" w:rsidRDefault="007915EB" w:rsidP="007915EB">
      <w:pPr>
        <w:pStyle w:val="ListParagraph"/>
        <w:numPr>
          <w:ilvl w:val="0"/>
          <w:numId w:val="35"/>
        </w:numPr>
        <w:rPr>
          <w:lang w:val="en-MY"/>
        </w:rPr>
      </w:pPr>
      <w:r w:rsidRPr="007915EB">
        <w:rPr>
          <w:lang w:val="en-MY"/>
        </w:rPr>
        <w:t>Reliable autofill for saved payment and shipping information</w:t>
      </w:r>
    </w:p>
    <w:p w14:paraId="2093F989" w14:textId="77777777" w:rsidR="007915EB" w:rsidRPr="007915EB" w:rsidRDefault="007915EB" w:rsidP="007915EB">
      <w:pPr>
        <w:pStyle w:val="ListParagraph"/>
        <w:numPr>
          <w:ilvl w:val="0"/>
          <w:numId w:val="35"/>
        </w:numPr>
        <w:rPr>
          <w:lang w:val="en-MY"/>
        </w:rPr>
      </w:pPr>
      <w:r w:rsidRPr="007915EB">
        <w:rPr>
          <w:lang w:val="en-MY"/>
        </w:rPr>
        <w:t>Clear, specific error messages with guidance</w:t>
      </w:r>
    </w:p>
    <w:p w14:paraId="67D8BFE7" w14:textId="77777777" w:rsidR="007915EB" w:rsidRPr="007915EB" w:rsidRDefault="007915EB" w:rsidP="007915EB">
      <w:pPr>
        <w:pStyle w:val="ListParagraph"/>
        <w:numPr>
          <w:ilvl w:val="0"/>
          <w:numId w:val="35"/>
        </w:numPr>
        <w:rPr>
          <w:lang w:val="en-MY"/>
        </w:rPr>
      </w:pPr>
      <w:r w:rsidRPr="007915EB">
        <w:rPr>
          <w:lang w:val="en-MY"/>
        </w:rPr>
        <w:t>Trust indicators and security badges</w:t>
      </w:r>
    </w:p>
    <w:p w14:paraId="0146F789" w14:textId="77777777" w:rsidR="007915EB" w:rsidRPr="007915EB" w:rsidRDefault="007915EB" w:rsidP="007915EB">
      <w:pPr>
        <w:pStyle w:val="ListParagraph"/>
        <w:rPr>
          <w:b/>
          <w:bCs/>
          <w:lang w:val="en-MY"/>
        </w:rPr>
      </w:pPr>
      <w:r w:rsidRPr="007915EB">
        <w:rPr>
          <w:b/>
          <w:bCs/>
          <w:lang w:val="en-MY"/>
        </w:rPr>
        <w:t>Key Quote</w:t>
      </w:r>
    </w:p>
    <w:p w14:paraId="1A92E47D" w14:textId="77777777" w:rsidR="007915EB" w:rsidRPr="007915EB" w:rsidRDefault="007915EB" w:rsidP="007915EB">
      <w:pPr>
        <w:pStyle w:val="ListParagraph"/>
        <w:rPr>
          <w:lang w:val="en-MY"/>
        </w:rPr>
      </w:pPr>
      <w:r w:rsidRPr="007915EB">
        <w:rPr>
          <w:i/>
          <w:iCs/>
          <w:lang w:val="en-MY"/>
        </w:rPr>
        <w:t>"I'm willing to spend a few extra minutes during checkout if it means I can trust that everything is correct and secure. Just be transparent with me about costs and make sure the process works reliably."</w:t>
      </w:r>
    </w:p>
    <w:p w14:paraId="10545F37" w14:textId="77777777" w:rsidR="007915EB" w:rsidRPr="007915EB" w:rsidRDefault="007915EB" w:rsidP="007915EB">
      <w:pPr>
        <w:pStyle w:val="ListParagraph"/>
        <w:rPr>
          <w:b/>
          <w:bCs/>
          <w:lang w:val="en-MY"/>
        </w:rPr>
      </w:pPr>
      <w:r w:rsidRPr="007915EB">
        <w:rPr>
          <w:b/>
          <w:bCs/>
          <w:lang w:val="en-MY"/>
        </w:rPr>
        <w:t>Trusted Brands</w:t>
      </w:r>
    </w:p>
    <w:p w14:paraId="0FD56AC2" w14:textId="77777777" w:rsidR="007915EB" w:rsidRPr="007915EB" w:rsidRDefault="007915EB" w:rsidP="007915EB">
      <w:pPr>
        <w:pStyle w:val="ListParagraph"/>
        <w:rPr>
          <w:lang w:val="en-MY"/>
        </w:rPr>
      </w:pPr>
      <w:r w:rsidRPr="007915EB">
        <w:rPr>
          <w:lang w:val="en-MY"/>
        </w:rPr>
        <w:t>Amazon, TataCliq, BigBasket (values their detailed product information, reliable delivery, and transparent pricing policies)</w:t>
      </w:r>
    </w:p>
    <w:p w14:paraId="096D3EED" w14:textId="77777777" w:rsidR="007915EB" w:rsidRPr="007915EB" w:rsidRDefault="007915EB" w:rsidP="007915EB">
      <w:pPr>
        <w:pStyle w:val="ListParagraph"/>
        <w:rPr>
          <w:lang w:val="en-MY"/>
        </w:rPr>
      </w:pPr>
      <w:r w:rsidRPr="007915EB">
        <w:rPr>
          <w:lang w:val="en-MY"/>
        </w:rPr>
        <w:pict w14:anchorId="2C6C0BBB">
          <v:rect id="_x0000_i1051" style="width:0;height:1.5pt" o:hralign="center" o:hrstd="t" o:hr="t" fillcolor="#a0a0a0" stroked="f"/>
        </w:pict>
      </w:r>
    </w:p>
    <w:p w14:paraId="3F13CCE6" w14:textId="77777777" w:rsidR="007915EB" w:rsidRPr="007915EB" w:rsidRDefault="007915EB" w:rsidP="007915EB">
      <w:pPr>
        <w:pStyle w:val="ListParagraph"/>
        <w:rPr>
          <w:b/>
          <w:bCs/>
          <w:lang w:val="en-MY"/>
        </w:rPr>
      </w:pPr>
      <w:r w:rsidRPr="007915EB">
        <w:rPr>
          <w:b/>
          <w:bCs/>
          <w:lang w:val="en-MY"/>
        </w:rPr>
        <w:t>Persona Application for Design Decisions</w:t>
      </w:r>
    </w:p>
    <w:p w14:paraId="75A857A0" w14:textId="77777777" w:rsidR="007915EB" w:rsidRPr="007915EB" w:rsidRDefault="007915EB" w:rsidP="007915EB">
      <w:pPr>
        <w:pStyle w:val="ListParagraph"/>
        <w:rPr>
          <w:b/>
          <w:bCs/>
          <w:lang w:val="en-MY"/>
        </w:rPr>
      </w:pPr>
      <w:r w:rsidRPr="007915EB">
        <w:rPr>
          <w:b/>
          <w:bCs/>
          <w:lang w:val="en-MY"/>
        </w:rPr>
        <w:t>For Priya (Mobile-First Deal Hunter):</w:t>
      </w:r>
    </w:p>
    <w:p w14:paraId="563682F8" w14:textId="77777777" w:rsidR="007915EB" w:rsidRPr="007915EB" w:rsidRDefault="007915EB" w:rsidP="007915EB">
      <w:pPr>
        <w:pStyle w:val="ListParagraph"/>
        <w:numPr>
          <w:ilvl w:val="0"/>
          <w:numId w:val="36"/>
        </w:numPr>
        <w:rPr>
          <w:lang w:val="en-MY"/>
        </w:rPr>
      </w:pPr>
      <w:r w:rsidRPr="007915EB">
        <w:rPr>
          <w:lang w:val="en-MY"/>
        </w:rPr>
        <w:t>Prioritize mobile-responsive design with large touch targets</w:t>
      </w:r>
    </w:p>
    <w:p w14:paraId="044B4907" w14:textId="77777777" w:rsidR="007915EB" w:rsidRPr="007915EB" w:rsidRDefault="007915EB" w:rsidP="007915EB">
      <w:pPr>
        <w:pStyle w:val="ListParagraph"/>
        <w:numPr>
          <w:ilvl w:val="0"/>
          <w:numId w:val="36"/>
        </w:numPr>
        <w:rPr>
          <w:lang w:val="en-MY"/>
        </w:rPr>
      </w:pPr>
      <w:r w:rsidRPr="007915EB">
        <w:rPr>
          <w:lang w:val="en-MY"/>
        </w:rPr>
        <w:t>Implement upfront pricing display</w:t>
      </w:r>
    </w:p>
    <w:p w14:paraId="573D385B" w14:textId="77777777" w:rsidR="007915EB" w:rsidRPr="007915EB" w:rsidRDefault="007915EB" w:rsidP="007915EB">
      <w:pPr>
        <w:pStyle w:val="ListParagraph"/>
        <w:numPr>
          <w:ilvl w:val="0"/>
          <w:numId w:val="36"/>
        </w:numPr>
        <w:rPr>
          <w:lang w:val="en-MY"/>
        </w:rPr>
      </w:pPr>
      <w:r w:rsidRPr="007915EB">
        <w:rPr>
          <w:lang w:val="en-MY"/>
        </w:rPr>
        <w:t>Create reliable, fast-loading coupon functionality</w:t>
      </w:r>
    </w:p>
    <w:p w14:paraId="62A7D858" w14:textId="77777777" w:rsidR="007915EB" w:rsidRPr="007915EB" w:rsidRDefault="007915EB" w:rsidP="007915EB">
      <w:pPr>
        <w:pStyle w:val="ListParagraph"/>
        <w:numPr>
          <w:ilvl w:val="0"/>
          <w:numId w:val="36"/>
        </w:numPr>
        <w:rPr>
          <w:lang w:val="en-MY"/>
        </w:rPr>
      </w:pPr>
      <w:r w:rsidRPr="007915EB">
        <w:rPr>
          <w:lang w:val="en-MY"/>
        </w:rPr>
        <w:t>Optimize for quick, one-handed mobile usage</w:t>
      </w:r>
    </w:p>
    <w:p w14:paraId="5C238747" w14:textId="77777777" w:rsidR="007915EB" w:rsidRPr="007915EB" w:rsidRDefault="007915EB" w:rsidP="007915EB">
      <w:pPr>
        <w:pStyle w:val="ListParagraph"/>
        <w:numPr>
          <w:ilvl w:val="0"/>
          <w:numId w:val="36"/>
        </w:numPr>
        <w:rPr>
          <w:lang w:val="en-MY"/>
        </w:rPr>
      </w:pPr>
      <w:r w:rsidRPr="007915EB">
        <w:rPr>
          <w:lang w:val="en-MY"/>
        </w:rPr>
        <w:t>Focus on speed and efficiency in checkout flow</w:t>
      </w:r>
    </w:p>
    <w:p w14:paraId="5A098A6E" w14:textId="77777777" w:rsidR="007915EB" w:rsidRPr="007915EB" w:rsidRDefault="007915EB" w:rsidP="007915EB">
      <w:pPr>
        <w:pStyle w:val="ListParagraph"/>
        <w:rPr>
          <w:b/>
          <w:bCs/>
          <w:lang w:val="en-MY"/>
        </w:rPr>
      </w:pPr>
      <w:r w:rsidRPr="007915EB">
        <w:rPr>
          <w:b/>
          <w:bCs/>
          <w:lang w:val="en-MY"/>
        </w:rPr>
        <w:t>For Rajesh (Cautious Family Shopper):</w:t>
      </w:r>
    </w:p>
    <w:p w14:paraId="3B107D6C" w14:textId="77777777" w:rsidR="007915EB" w:rsidRPr="007915EB" w:rsidRDefault="007915EB" w:rsidP="007915EB">
      <w:pPr>
        <w:pStyle w:val="ListParagraph"/>
        <w:numPr>
          <w:ilvl w:val="0"/>
          <w:numId w:val="37"/>
        </w:numPr>
        <w:rPr>
          <w:lang w:val="en-MY"/>
        </w:rPr>
      </w:pPr>
      <w:r w:rsidRPr="007915EB">
        <w:rPr>
          <w:lang w:val="en-MY"/>
        </w:rPr>
        <w:t>Design clear, uncluttered checkout interfaces</w:t>
      </w:r>
    </w:p>
    <w:p w14:paraId="02A85B73" w14:textId="77777777" w:rsidR="007915EB" w:rsidRPr="007915EB" w:rsidRDefault="007915EB" w:rsidP="007915EB">
      <w:pPr>
        <w:pStyle w:val="ListParagraph"/>
        <w:numPr>
          <w:ilvl w:val="0"/>
          <w:numId w:val="37"/>
        </w:numPr>
        <w:rPr>
          <w:lang w:val="en-MY"/>
        </w:rPr>
      </w:pPr>
      <w:r w:rsidRPr="007915EB">
        <w:rPr>
          <w:lang w:val="en-MY"/>
        </w:rPr>
        <w:t>Provide detailed error messages and guidance</w:t>
      </w:r>
    </w:p>
    <w:p w14:paraId="0FC8FBA2" w14:textId="77777777" w:rsidR="007915EB" w:rsidRPr="007915EB" w:rsidRDefault="007915EB" w:rsidP="007915EB">
      <w:pPr>
        <w:pStyle w:val="ListParagraph"/>
        <w:numPr>
          <w:ilvl w:val="0"/>
          <w:numId w:val="37"/>
        </w:numPr>
        <w:rPr>
          <w:lang w:val="en-MY"/>
        </w:rPr>
      </w:pPr>
      <w:r w:rsidRPr="007915EB">
        <w:rPr>
          <w:lang w:val="en-MY"/>
        </w:rPr>
        <w:t>Ensure form persistence across all interactions</w:t>
      </w:r>
    </w:p>
    <w:p w14:paraId="2C6A39D1" w14:textId="77777777" w:rsidR="007915EB" w:rsidRPr="007915EB" w:rsidRDefault="007915EB" w:rsidP="007915EB">
      <w:pPr>
        <w:pStyle w:val="ListParagraph"/>
        <w:numPr>
          <w:ilvl w:val="0"/>
          <w:numId w:val="37"/>
        </w:numPr>
        <w:rPr>
          <w:lang w:val="en-MY"/>
        </w:rPr>
      </w:pPr>
      <w:r w:rsidRPr="007915EB">
        <w:rPr>
          <w:lang w:val="en-MY"/>
        </w:rPr>
        <w:t>Create comprehensive confirmation and tracking systems</w:t>
      </w:r>
    </w:p>
    <w:p w14:paraId="0238C7BE" w14:textId="77777777" w:rsidR="007915EB" w:rsidRPr="007915EB" w:rsidRDefault="007915EB" w:rsidP="007915EB">
      <w:pPr>
        <w:pStyle w:val="ListParagraph"/>
        <w:numPr>
          <w:ilvl w:val="0"/>
          <w:numId w:val="37"/>
        </w:numPr>
        <w:rPr>
          <w:lang w:val="en-MY"/>
        </w:rPr>
      </w:pPr>
      <w:r w:rsidRPr="007915EB">
        <w:rPr>
          <w:lang w:val="en-MY"/>
        </w:rPr>
        <w:t>Display trust indicators and security information prominently</w:t>
      </w:r>
    </w:p>
    <w:p w14:paraId="57537C12" w14:textId="77777777" w:rsidR="007915EB" w:rsidRPr="007915EB" w:rsidRDefault="007915EB" w:rsidP="007915EB">
      <w:pPr>
        <w:pStyle w:val="ListParagraph"/>
        <w:rPr>
          <w:lang w:val="en-MY"/>
        </w:rPr>
      </w:pPr>
      <w:r w:rsidRPr="007915EB">
        <w:rPr>
          <w:lang w:val="en-MY"/>
        </w:rPr>
        <w:pict w14:anchorId="480AD1E3">
          <v:rect id="_x0000_i1052" style="width:0;height:1.5pt" o:hralign="center" o:hrstd="t" o:hr="t" fillcolor="#a0a0a0" stroked="f"/>
        </w:pict>
      </w:r>
    </w:p>
    <w:p w14:paraId="38CB9349" w14:textId="77777777" w:rsidR="007915EB" w:rsidRPr="007915EB" w:rsidRDefault="007915EB" w:rsidP="007915EB">
      <w:pPr>
        <w:pStyle w:val="ListParagraph"/>
        <w:rPr>
          <w:b/>
          <w:bCs/>
          <w:lang w:val="en-MY"/>
        </w:rPr>
      </w:pPr>
      <w:r w:rsidRPr="007915EB">
        <w:rPr>
          <w:b/>
          <w:bCs/>
          <w:lang w:val="en-MY"/>
        </w:rPr>
        <w:t>Cross-Persona Insights</w:t>
      </w:r>
    </w:p>
    <w:p w14:paraId="74DE32B4" w14:textId="77777777" w:rsidR="007915EB" w:rsidRPr="007915EB" w:rsidRDefault="007915EB" w:rsidP="007915EB">
      <w:pPr>
        <w:pStyle w:val="ListParagraph"/>
        <w:rPr>
          <w:lang w:val="en-MY"/>
        </w:rPr>
      </w:pPr>
      <w:r w:rsidRPr="007915EB">
        <w:rPr>
          <w:lang w:val="en-MY"/>
        </w:rPr>
        <w:t xml:space="preserve">Both personas share critical needs around </w:t>
      </w:r>
      <w:r w:rsidRPr="007915EB">
        <w:rPr>
          <w:b/>
          <w:bCs/>
          <w:lang w:val="en-MY"/>
        </w:rPr>
        <w:t>price transparency</w:t>
      </w:r>
      <w:r w:rsidRPr="007915EB">
        <w:rPr>
          <w:lang w:val="en-MY"/>
        </w:rPr>
        <w:t xml:space="preserve">, </w:t>
      </w:r>
      <w:r w:rsidRPr="007915EB">
        <w:rPr>
          <w:b/>
          <w:bCs/>
          <w:lang w:val="en-MY"/>
        </w:rPr>
        <w:t>reliable functionality</w:t>
      </w:r>
      <w:r w:rsidRPr="007915EB">
        <w:rPr>
          <w:lang w:val="en-MY"/>
        </w:rPr>
        <w:t xml:space="preserve">, and </w:t>
      </w:r>
      <w:r w:rsidRPr="007915EB">
        <w:rPr>
          <w:b/>
          <w:bCs/>
          <w:lang w:val="en-MY"/>
        </w:rPr>
        <w:t>clear communication</w:t>
      </w:r>
      <w:r w:rsidRPr="007915EB">
        <w:rPr>
          <w:lang w:val="en-MY"/>
        </w:rPr>
        <w:t>. However, their approaches differ:</w:t>
      </w:r>
    </w:p>
    <w:p w14:paraId="0B4C25C5" w14:textId="77777777" w:rsidR="007915EB" w:rsidRPr="007915EB" w:rsidRDefault="007915EB" w:rsidP="007915EB">
      <w:pPr>
        <w:pStyle w:val="ListParagraph"/>
        <w:numPr>
          <w:ilvl w:val="0"/>
          <w:numId w:val="38"/>
        </w:numPr>
        <w:rPr>
          <w:lang w:val="en-MY"/>
        </w:rPr>
      </w:pPr>
      <w:r w:rsidRPr="007915EB">
        <w:rPr>
          <w:b/>
          <w:bCs/>
          <w:lang w:val="en-MY"/>
        </w:rPr>
        <w:t>Priya</w:t>
      </w:r>
      <w:r w:rsidRPr="007915EB">
        <w:rPr>
          <w:lang w:val="en-MY"/>
        </w:rPr>
        <w:t xml:space="preserve"> needs </w:t>
      </w:r>
      <w:r w:rsidRPr="007915EB">
        <w:rPr>
          <w:b/>
          <w:bCs/>
          <w:lang w:val="en-MY"/>
        </w:rPr>
        <w:t>speed and mobile optimization</w:t>
      </w:r>
    </w:p>
    <w:p w14:paraId="0351AC25" w14:textId="77777777" w:rsidR="007915EB" w:rsidRPr="007915EB" w:rsidRDefault="007915EB" w:rsidP="007915EB">
      <w:pPr>
        <w:pStyle w:val="ListParagraph"/>
        <w:numPr>
          <w:ilvl w:val="0"/>
          <w:numId w:val="38"/>
        </w:numPr>
        <w:rPr>
          <w:lang w:val="en-MY"/>
        </w:rPr>
      </w:pPr>
      <w:r w:rsidRPr="007915EB">
        <w:rPr>
          <w:b/>
          <w:bCs/>
          <w:lang w:val="en-MY"/>
        </w:rPr>
        <w:t>Rajesh</w:t>
      </w:r>
      <w:r w:rsidRPr="007915EB">
        <w:rPr>
          <w:lang w:val="en-MY"/>
        </w:rPr>
        <w:t xml:space="preserve"> needs </w:t>
      </w:r>
      <w:r w:rsidRPr="007915EB">
        <w:rPr>
          <w:b/>
          <w:bCs/>
          <w:lang w:val="en-MY"/>
        </w:rPr>
        <w:t>clarity and comprehensive information</w:t>
      </w:r>
    </w:p>
    <w:p w14:paraId="6F45B60B" w14:textId="77777777" w:rsidR="007915EB" w:rsidRPr="007915EB" w:rsidRDefault="007915EB" w:rsidP="007915EB">
      <w:pPr>
        <w:pStyle w:val="ListParagraph"/>
        <w:rPr>
          <w:lang w:val="en-MY"/>
        </w:rPr>
      </w:pPr>
      <w:r w:rsidRPr="007915EB">
        <w:rPr>
          <w:lang w:val="en-MY"/>
        </w:rPr>
        <w:t>Design solutions should address both efficiency for mobile users and thoroughness for desktop users, ensuring no user type is left behind in the checkout process.</w:t>
      </w:r>
    </w:p>
    <w:p w14:paraId="34001443" w14:textId="77777777" w:rsidR="00CD4176" w:rsidRPr="007E5185" w:rsidRDefault="00CD4176">
      <w:pPr>
        <w:pStyle w:val="ListParagraph"/>
      </w:pPr>
    </w:p>
    <w:sectPr w:rsidR="00CD4176" w:rsidRPr="007E51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A5C46"/>
    <w:multiLevelType w:val="multilevel"/>
    <w:tmpl w:val="6B005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787C2E"/>
    <w:multiLevelType w:val="multilevel"/>
    <w:tmpl w:val="A3AA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AB74DF"/>
    <w:multiLevelType w:val="multilevel"/>
    <w:tmpl w:val="DA56C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0045C"/>
    <w:multiLevelType w:val="multilevel"/>
    <w:tmpl w:val="C024A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779AE"/>
    <w:multiLevelType w:val="hybridMultilevel"/>
    <w:tmpl w:val="9F504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B6EC9"/>
    <w:multiLevelType w:val="multilevel"/>
    <w:tmpl w:val="D88AC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D31B46"/>
    <w:multiLevelType w:val="multilevel"/>
    <w:tmpl w:val="E1CE3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74115C"/>
    <w:multiLevelType w:val="multilevel"/>
    <w:tmpl w:val="744E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053B4"/>
    <w:multiLevelType w:val="multilevel"/>
    <w:tmpl w:val="D7881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D258D3"/>
    <w:multiLevelType w:val="hybridMultilevel"/>
    <w:tmpl w:val="B802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566C4"/>
    <w:multiLevelType w:val="multilevel"/>
    <w:tmpl w:val="629C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924046"/>
    <w:multiLevelType w:val="multilevel"/>
    <w:tmpl w:val="052E0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E31D14"/>
    <w:multiLevelType w:val="multilevel"/>
    <w:tmpl w:val="87D0D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F158CA"/>
    <w:multiLevelType w:val="multilevel"/>
    <w:tmpl w:val="3056D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00244B"/>
    <w:multiLevelType w:val="multilevel"/>
    <w:tmpl w:val="14962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8A24DF"/>
    <w:multiLevelType w:val="multilevel"/>
    <w:tmpl w:val="4BDA5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727C7"/>
    <w:multiLevelType w:val="multilevel"/>
    <w:tmpl w:val="5122E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6C378D"/>
    <w:multiLevelType w:val="multilevel"/>
    <w:tmpl w:val="B3E83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9C3448"/>
    <w:multiLevelType w:val="multilevel"/>
    <w:tmpl w:val="F30CD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3337BD"/>
    <w:multiLevelType w:val="multilevel"/>
    <w:tmpl w:val="1882A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044EC3"/>
    <w:multiLevelType w:val="multilevel"/>
    <w:tmpl w:val="97B0C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7B0F73"/>
    <w:multiLevelType w:val="multilevel"/>
    <w:tmpl w:val="B4B64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024FA2"/>
    <w:multiLevelType w:val="multilevel"/>
    <w:tmpl w:val="8FF07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617C5D"/>
    <w:multiLevelType w:val="multilevel"/>
    <w:tmpl w:val="B5F6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5C08D8"/>
    <w:multiLevelType w:val="multilevel"/>
    <w:tmpl w:val="DCE26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FF6DC9"/>
    <w:multiLevelType w:val="multilevel"/>
    <w:tmpl w:val="F788C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D304DC"/>
    <w:multiLevelType w:val="multilevel"/>
    <w:tmpl w:val="4C9A1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647058"/>
    <w:multiLevelType w:val="multilevel"/>
    <w:tmpl w:val="6E30C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77050F"/>
    <w:multiLevelType w:val="multilevel"/>
    <w:tmpl w:val="846C9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2B2DBE"/>
    <w:multiLevelType w:val="multilevel"/>
    <w:tmpl w:val="0C1E4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C143B8"/>
    <w:multiLevelType w:val="multilevel"/>
    <w:tmpl w:val="3E04A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C53730"/>
    <w:multiLevelType w:val="multilevel"/>
    <w:tmpl w:val="F738C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CC7F40"/>
    <w:multiLevelType w:val="multilevel"/>
    <w:tmpl w:val="10808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124CD5"/>
    <w:multiLevelType w:val="multilevel"/>
    <w:tmpl w:val="A5C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5347E1"/>
    <w:multiLevelType w:val="multilevel"/>
    <w:tmpl w:val="9260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C419C1"/>
    <w:multiLevelType w:val="multilevel"/>
    <w:tmpl w:val="48FEA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8B05ED"/>
    <w:multiLevelType w:val="multilevel"/>
    <w:tmpl w:val="12767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503544"/>
    <w:multiLevelType w:val="multilevel"/>
    <w:tmpl w:val="42CCD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7"/>
  </w:num>
  <w:num w:numId="3">
    <w:abstractNumId w:val="10"/>
  </w:num>
  <w:num w:numId="4">
    <w:abstractNumId w:val="15"/>
  </w:num>
  <w:num w:numId="5">
    <w:abstractNumId w:val="3"/>
  </w:num>
  <w:num w:numId="6">
    <w:abstractNumId w:val="19"/>
  </w:num>
  <w:num w:numId="7">
    <w:abstractNumId w:val="1"/>
  </w:num>
  <w:num w:numId="8">
    <w:abstractNumId w:val="22"/>
  </w:num>
  <w:num w:numId="9">
    <w:abstractNumId w:val="2"/>
  </w:num>
  <w:num w:numId="10">
    <w:abstractNumId w:val="32"/>
  </w:num>
  <w:num w:numId="11">
    <w:abstractNumId w:val="31"/>
  </w:num>
  <w:num w:numId="12">
    <w:abstractNumId w:val="18"/>
  </w:num>
  <w:num w:numId="13">
    <w:abstractNumId w:val="35"/>
  </w:num>
  <w:num w:numId="14">
    <w:abstractNumId w:val="21"/>
  </w:num>
  <w:num w:numId="15">
    <w:abstractNumId w:val="28"/>
  </w:num>
  <w:num w:numId="16">
    <w:abstractNumId w:val="11"/>
  </w:num>
  <w:num w:numId="17">
    <w:abstractNumId w:val="29"/>
  </w:num>
  <w:num w:numId="18">
    <w:abstractNumId w:val="7"/>
  </w:num>
  <w:num w:numId="19">
    <w:abstractNumId w:val="23"/>
  </w:num>
  <w:num w:numId="20">
    <w:abstractNumId w:val="27"/>
  </w:num>
  <w:num w:numId="21">
    <w:abstractNumId w:val="12"/>
  </w:num>
  <w:num w:numId="22">
    <w:abstractNumId w:val="9"/>
  </w:num>
  <w:num w:numId="23">
    <w:abstractNumId w:val="4"/>
  </w:num>
  <w:num w:numId="24">
    <w:abstractNumId w:val="36"/>
  </w:num>
  <w:num w:numId="25">
    <w:abstractNumId w:val="8"/>
  </w:num>
  <w:num w:numId="26">
    <w:abstractNumId w:val="14"/>
  </w:num>
  <w:num w:numId="27">
    <w:abstractNumId w:val="26"/>
  </w:num>
  <w:num w:numId="28">
    <w:abstractNumId w:val="20"/>
  </w:num>
  <w:num w:numId="29">
    <w:abstractNumId w:val="6"/>
  </w:num>
  <w:num w:numId="30">
    <w:abstractNumId w:val="5"/>
  </w:num>
  <w:num w:numId="31">
    <w:abstractNumId w:val="16"/>
  </w:num>
  <w:num w:numId="32">
    <w:abstractNumId w:val="13"/>
  </w:num>
  <w:num w:numId="33">
    <w:abstractNumId w:val="30"/>
  </w:num>
  <w:num w:numId="34">
    <w:abstractNumId w:val="33"/>
  </w:num>
  <w:num w:numId="35">
    <w:abstractNumId w:val="37"/>
  </w:num>
  <w:num w:numId="36">
    <w:abstractNumId w:val="34"/>
  </w:num>
  <w:num w:numId="37">
    <w:abstractNumId w:val="0"/>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zMwsTQwMzMyNDFT0lEKTi0uzszPAykwqQUAi9NqliwAAAA="/>
  </w:docVars>
  <w:rsids>
    <w:rsidRoot w:val="007D1AB1"/>
    <w:rsid w:val="00202408"/>
    <w:rsid w:val="00305C98"/>
    <w:rsid w:val="00557761"/>
    <w:rsid w:val="00616700"/>
    <w:rsid w:val="007915EB"/>
    <w:rsid w:val="007D1AB1"/>
    <w:rsid w:val="007E5185"/>
    <w:rsid w:val="00A404C3"/>
    <w:rsid w:val="00AD1E64"/>
    <w:rsid w:val="00B32E67"/>
    <w:rsid w:val="00C96D39"/>
    <w:rsid w:val="00CD41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8401E3"/>
  <w15:chartTrackingRefBased/>
  <w15:docId w15:val="{F333EC2C-5B15-4BC8-AFBB-E12591EB9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6700"/>
    <w:rPr>
      <w:kern w:val="0"/>
      <w14:ligatures w14:val="none"/>
    </w:rPr>
  </w:style>
  <w:style w:type="paragraph" w:styleId="Heading1">
    <w:name w:val="heading 1"/>
    <w:basedOn w:val="Normal"/>
    <w:next w:val="Normal"/>
    <w:link w:val="Heading1Char"/>
    <w:uiPriority w:val="9"/>
    <w:qFormat/>
    <w:rsid w:val="007D1AB1"/>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7D1AB1"/>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7D1AB1"/>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7D1AB1"/>
    <w:pPr>
      <w:keepNext/>
      <w:keepLines/>
      <w:spacing w:before="80" w:after="40"/>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7D1AB1"/>
    <w:pPr>
      <w:keepNext/>
      <w:keepLines/>
      <w:spacing w:before="80" w:after="40"/>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7D1AB1"/>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7D1AB1"/>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7D1AB1"/>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7D1AB1"/>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1A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D1A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D1A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D1A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D1A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D1A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1A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1A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1AB1"/>
    <w:rPr>
      <w:rFonts w:eastAsiaTheme="majorEastAsia" w:cstheme="majorBidi"/>
      <w:color w:val="272727" w:themeColor="text1" w:themeTint="D8"/>
    </w:rPr>
  </w:style>
  <w:style w:type="paragraph" w:styleId="Title">
    <w:name w:val="Title"/>
    <w:basedOn w:val="Normal"/>
    <w:next w:val="Normal"/>
    <w:link w:val="TitleChar"/>
    <w:uiPriority w:val="10"/>
    <w:qFormat/>
    <w:rsid w:val="007D1AB1"/>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7D1A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1A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1A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1AB1"/>
    <w:pPr>
      <w:spacing w:before="160"/>
      <w:jc w:val="center"/>
    </w:pPr>
    <w:rPr>
      <w:i/>
      <w:iCs/>
      <w:color w:val="404040" w:themeColor="text1" w:themeTint="BF"/>
    </w:rPr>
  </w:style>
  <w:style w:type="character" w:customStyle="1" w:styleId="QuoteChar">
    <w:name w:val="Quote Char"/>
    <w:basedOn w:val="DefaultParagraphFont"/>
    <w:link w:val="Quote"/>
    <w:uiPriority w:val="29"/>
    <w:rsid w:val="007D1AB1"/>
    <w:rPr>
      <w:i/>
      <w:iCs/>
      <w:color w:val="404040" w:themeColor="text1" w:themeTint="BF"/>
    </w:rPr>
  </w:style>
  <w:style w:type="paragraph" w:styleId="ListParagraph">
    <w:name w:val="List Paragraph"/>
    <w:basedOn w:val="Normal"/>
    <w:uiPriority w:val="34"/>
    <w:qFormat/>
    <w:rsid w:val="007D1AB1"/>
    <w:pPr>
      <w:ind w:left="720"/>
      <w:contextualSpacing/>
    </w:pPr>
  </w:style>
  <w:style w:type="character" w:styleId="IntenseEmphasis">
    <w:name w:val="Intense Emphasis"/>
    <w:basedOn w:val="DefaultParagraphFont"/>
    <w:uiPriority w:val="21"/>
    <w:qFormat/>
    <w:rsid w:val="007D1AB1"/>
    <w:rPr>
      <w:i/>
      <w:iCs/>
      <w:color w:val="0F4761" w:themeColor="accent1" w:themeShade="BF"/>
    </w:rPr>
  </w:style>
  <w:style w:type="paragraph" w:styleId="IntenseQuote">
    <w:name w:val="Intense Quote"/>
    <w:basedOn w:val="Normal"/>
    <w:next w:val="Normal"/>
    <w:link w:val="IntenseQuoteChar"/>
    <w:uiPriority w:val="30"/>
    <w:qFormat/>
    <w:rsid w:val="007D1A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D1AB1"/>
    <w:rPr>
      <w:i/>
      <w:iCs/>
      <w:color w:val="0F4761" w:themeColor="accent1" w:themeShade="BF"/>
    </w:rPr>
  </w:style>
  <w:style w:type="character" w:styleId="IntenseReference">
    <w:name w:val="Intense Reference"/>
    <w:basedOn w:val="DefaultParagraphFont"/>
    <w:uiPriority w:val="32"/>
    <w:qFormat/>
    <w:rsid w:val="007D1AB1"/>
    <w:rPr>
      <w:b/>
      <w:bCs/>
      <w:smallCaps/>
      <w:color w:val="0F4761" w:themeColor="accent1" w:themeShade="BF"/>
      <w:spacing w:val="5"/>
    </w:rPr>
  </w:style>
  <w:style w:type="character" w:styleId="Strong">
    <w:name w:val="Strong"/>
    <w:basedOn w:val="DefaultParagraphFont"/>
    <w:uiPriority w:val="22"/>
    <w:qFormat/>
    <w:rsid w:val="007D1AB1"/>
    <w:rPr>
      <w:b/>
      <w:bCs/>
    </w:rPr>
  </w:style>
  <w:style w:type="paragraph" w:styleId="NormalWeb">
    <w:name w:val="Normal (Web)"/>
    <w:basedOn w:val="Normal"/>
    <w:uiPriority w:val="99"/>
    <w:semiHidden/>
    <w:unhideWhenUsed/>
    <w:rsid w:val="007D1AB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7D1AB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913232">
      <w:bodyDiv w:val="1"/>
      <w:marLeft w:val="0"/>
      <w:marRight w:val="0"/>
      <w:marTop w:val="0"/>
      <w:marBottom w:val="0"/>
      <w:divBdr>
        <w:top w:val="none" w:sz="0" w:space="0" w:color="auto"/>
        <w:left w:val="none" w:sz="0" w:space="0" w:color="auto"/>
        <w:bottom w:val="none" w:sz="0" w:space="0" w:color="auto"/>
        <w:right w:val="none" w:sz="0" w:space="0" w:color="auto"/>
      </w:divBdr>
    </w:div>
    <w:div w:id="122448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04</Words>
  <Characters>5727</Characters>
  <Application>Microsoft Office Word</Application>
  <DocSecurity>0</DocSecurity>
  <Lines>47</Lines>
  <Paragraphs>13</Paragraphs>
  <ScaleCrop>false</ScaleCrop>
  <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Chhatbar</dc:creator>
  <cp:keywords/>
  <dc:description/>
  <cp:lastModifiedBy>Dennis</cp:lastModifiedBy>
  <cp:revision>5</cp:revision>
  <dcterms:created xsi:type="dcterms:W3CDTF">2025-09-17T09:47:00Z</dcterms:created>
  <dcterms:modified xsi:type="dcterms:W3CDTF">2025-09-2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4a2d54-10b6-4c7d-9543-5d0882b89fcf</vt:lpwstr>
  </property>
</Properties>
</file>